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BE70A" w14:textId="77777777" w:rsidR="00E87D3A" w:rsidRPr="00FA19B6" w:rsidRDefault="00E87D3A" w:rsidP="00E87D3A">
      <w:pPr>
        <w:pStyle w:val="Heading1"/>
      </w:pPr>
      <w:r>
        <w:t>Position description</w:t>
      </w:r>
    </w:p>
    <w:tbl>
      <w:tblPr>
        <w:tblStyle w:val="TableGrid"/>
        <w:tblW w:w="0" w:type="auto"/>
        <w:tblInd w:w="108" w:type="dxa"/>
        <w:tblBorders>
          <w:top w:val="single" w:sz="4" w:space="0" w:color="A6A6A6" w:themeColor="text1" w:themeShade="A6"/>
          <w:left w:val="single" w:sz="4" w:space="0" w:color="A6A6A6" w:themeColor="text1" w:themeShade="A6"/>
          <w:bottom w:val="single" w:sz="4" w:space="0" w:color="A6A6A6" w:themeColor="text1" w:themeShade="A6"/>
          <w:right w:val="single" w:sz="4" w:space="0" w:color="A6A6A6" w:themeColor="text1" w:themeShade="A6"/>
          <w:insideH w:val="single" w:sz="4" w:space="0" w:color="A6A6A6" w:themeColor="text1" w:themeShade="A6"/>
          <w:insideV w:val="single" w:sz="4" w:space="0" w:color="A6A6A6" w:themeColor="text1" w:themeShade="A6"/>
        </w:tblBorders>
        <w:tblLook w:val="04A0" w:firstRow="1" w:lastRow="0" w:firstColumn="1" w:lastColumn="0" w:noHBand="0" w:noVBand="1"/>
      </w:tblPr>
      <w:tblGrid>
        <w:gridCol w:w="1689"/>
        <w:gridCol w:w="2791"/>
        <w:gridCol w:w="1692"/>
        <w:gridCol w:w="3348"/>
      </w:tblGrid>
      <w:tr w:rsidR="00E87D3A" w14:paraId="690E22F1" w14:textId="77777777" w:rsidTr="3516DB72">
        <w:tc>
          <w:tcPr>
            <w:tcW w:w="1690" w:type="dxa"/>
            <w:vAlign w:val="center"/>
          </w:tcPr>
          <w:p w14:paraId="07AB5629" w14:textId="77777777" w:rsidR="00E87D3A" w:rsidRPr="00B57C57" w:rsidRDefault="00E87D3A" w:rsidP="00EE74F1">
            <w:pPr>
              <w:pStyle w:val="Bodybold0"/>
            </w:pPr>
            <w:r w:rsidRPr="00B57C57">
              <w:t>Position</w:t>
            </w:r>
          </w:p>
        </w:tc>
        <w:tc>
          <w:tcPr>
            <w:tcW w:w="7831" w:type="dxa"/>
            <w:gridSpan w:val="3"/>
            <w:vAlign w:val="center"/>
          </w:tcPr>
          <w:p w14:paraId="5315092F" w14:textId="31307472" w:rsidR="00E87D3A" w:rsidRPr="0017104E" w:rsidRDefault="006F53DD" w:rsidP="00EE74F1">
            <w:pPr>
              <w:spacing w:before="60" w:after="60"/>
            </w:pPr>
            <w:r>
              <w:t xml:space="preserve">Lead </w:t>
            </w:r>
            <w:r w:rsidR="00F53E6B">
              <w:t>–</w:t>
            </w:r>
            <w:r w:rsidR="76E85411">
              <w:t xml:space="preserve"> </w:t>
            </w:r>
            <w:r w:rsidR="00F53E6B">
              <w:t>Healthy Ageing</w:t>
            </w:r>
            <w:r w:rsidR="00341CB9">
              <w:t xml:space="preserve"> </w:t>
            </w:r>
            <w:r w:rsidR="002B7A8F">
              <w:t>–</w:t>
            </w:r>
            <w:r w:rsidR="00444219">
              <w:t xml:space="preserve"> </w:t>
            </w:r>
            <w:r w:rsidR="002B7A8F">
              <w:t xml:space="preserve">Aged Care </w:t>
            </w:r>
            <w:r w:rsidR="00445E2A">
              <w:t xml:space="preserve">Access </w:t>
            </w:r>
            <w:r w:rsidR="00444219">
              <w:t>Projects</w:t>
            </w:r>
            <w:r w:rsidR="00A515CE">
              <w:t xml:space="preserve"> </w:t>
            </w:r>
          </w:p>
        </w:tc>
      </w:tr>
      <w:tr w:rsidR="00E87D3A" w14:paraId="4557BA50" w14:textId="77777777" w:rsidTr="3516DB72">
        <w:tc>
          <w:tcPr>
            <w:tcW w:w="1690" w:type="dxa"/>
            <w:vAlign w:val="center"/>
          </w:tcPr>
          <w:p w14:paraId="5E5F73B5" w14:textId="77777777" w:rsidR="00E87D3A" w:rsidRPr="00B57C57" w:rsidRDefault="00E87D3A" w:rsidP="00EE74F1">
            <w:pPr>
              <w:pStyle w:val="Bodybold0"/>
            </w:pPr>
            <w:r w:rsidRPr="00B57C57">
              <w:t>Purpose</w:t>
            </w:r>
          </w:p>
        </w:tc>
        <w:tc>
          <w:tcPr>
            <w:tcW w:w="7831" w:type="dxa"/>
            <w:gridSpan w:val="3"/>
            <w:vAlign w:val="center"/>
          </w:tcPr>
          <w:p w14:paraId="0EE6BFC6" w14:textId="5D7557B6" w:rsidR="00E87D3A" w:rsidRPr="0017104E" w:rsidRDefault="00F87127" w:rsidP="00EE74F1">
            <w:pPr>
              <w:spacing w:before="60" w:after="60"/>
            </w:pPr>
            <w:r>
              <w:t xml:space="preserve">To develop and lead the delivery of Aged and Community Care projects that aim to improve the health and wellbeing of </w:t>
            </w:r>
            <w:r w:rsidR="00F53E6B">
              <w:t xml:space="preserve">older </w:t>
            </w:r>
            <w:r>
              <w:t>people</w:t>
            </w:r>
            <w:r w:rsidR="000542B9">
              <w:t xml:space="preserve"> living</w:t>
            </w:r>
            <w:r w:rsidR="004C243D">
              <w:t xml:space="preserve"> at home (including </w:t>
            </w:r>
            <w:r w:rsidR="000542B9">
              <w:t>in Residential Aged Care services</w:t>
            </w:r>
            <w:r w:rsidR="004C243D">
              <w:t>)</w:t>
            </w:r>
            <w:r>
              <w:t xml:space="preserve"> in the Brisbane </w:t>
            </w:r>
            <w:r w:rsidR="000542B9">
              <w:t xml:space="preserve">North </w:t>
            </w:r>
            <w:r>
              <w:t>region.</w:t>
            </w:r>
          </w:p>
        </w:tc>
      </w:tr>
      <w:tr w:rsidR="64855050" w14:paraId="41D8E4C8" w14:textId="77777777" w:rsidTr="3516DB72">
        <w:trPr>
          <w:trHeight w:val="300"/>
        </w:trPr>
        <w:tc>
          <w:tcPr>
            <w:tcW w:w="1689" w:type="dxa"/>
            <w:vAlign w:val="center"/>
          </w:tcPr>
          <w:p w14:paraId="5DBAA2CC" w14:textId="17021BF1" w:rsidR="6B105EE2" w:rsidRDefault="6B105EE2" w:rsidP="000D30E6">
            <w:pPr>
              <w:pStyle w:val="Bodybold0"/>
            </w:pPr>
            <w:r>
              <w:t>Salary Band</w:t>
            </w:r>
          </w:p>
        </w:tc>
        <w:tc>
          <w:tcPr>
            <w:tcW w:w="7831" w:type="dxa"/>
            <w:gridSpan w:val="3"/>
            <w:vAlign w:val="center"/>
          </w:tcPr>
          <w:p w14:paraId="15ACEB57" w14:textId="3A3ACDB5" w:rsidR="6B105EE2" w:rsidRDefault="00F87127" w:rsidP="64855050">
            <w:pPr>
              <w:rPr>
                <w:rFonts w:eastAsia="Arial" w:cs="Arial"/>
                <w:szCs w:val="20"/>
              </w:rPr>
            </w:pPr>
            <w:r>
              <w:t>3</w:t>
            </w:r>
          </w:p>
        </w:tc>
      </w:tr>
      <w:tr w:rsidR="00E87D3A" w14:paraId="01EB1578" w14:textId="77777777" w:rsidTr="3516DB72">
        <w:tc>
          <w:tcPr>
            <w:tcW w:w="1690" w:type="dxa"/>
            <w:vAlign w:val="center"/>
          </w:tcPr>
          <w:p w14:paraId="51936F6B" w14:textId="77777777" w:rsidR="00E87D3A" w:rsidRPr="00EB4948" w:rsidRDefault="00E87D3A" w:rsidP="00EE74F1">
            <w:pPr>
              <w:spacing w:before="60" w:after="60"/>
              <w:rPr>
                <w:b/>
              </w:rPr>
            </w:pPr>
            <w:r>
              <w:rPr>
                <w:b/>
              </w:rPr>
              <w:t>Approval date</w:t>
            </w:r>
            <w:r w:rsidRPr="00EB4948">
              <w:rPr>
                <w:b/>
              </w:rPr>
              <w:t xml:space="preserve"> </w:t>
            </w:r>
          </w:p>
        </w:tc>
        <w:tc>
          <w:tcPr>
            <w:tcW w:w="2791" w:type="dxa"/>
            <w:vAlign w:val="center"/>
          </w:tcPr>
          <w:p w14:paraId="20264C57" w14:textId="0D6A97BD" w:rsidR="00E87D3A" w:rsidRDefault="006249ED" w:rsidP="00EE74F1">
            <w:pPr>
              <w:spacing w:before="60" w:after="60"/>
            </w:pPr>
            <w:r>
              <w:t>20 May 2025</w:t>
            </w:r>
          </w:p>
        </w:tc>
        <w:tc>
          <w:tcPr>
            <w:tcW w:w="1692" w:type="dxa"/>
            <w:vAlign w:val="center"/>
          </w:tcPr>
          <w:p w14:paraId="784B71BB" w14:textId="77777777" w:rsidR="00E87D3A" w:rsidRPr="00EA1E39" w:rsidRDefault="00E87D3A" w:rsidP="00EE74F1">
            <w:pPr>
              <w:spacing w:before="60" w:after="60"/>
              <w:rPr>
                <w:b/>
              </w:rPr>
            </w:pPr>
            <w:r>
              <w:rPr>
                <w:b/>
              </w:rPr>
              <w:t>Approved by</w:t>
            </w:r>
          </w:p>
        </w:tc>
        <w:tc>
          <w:tcPr>
            <w:tcW w:w="3348" w:type="dxa"/>
            <w:vAlign w:val="center"/>
          </w:tcPr>
          <w:p w14:paraId="015701C2" w14:textId="35E51195" w:rsidR="00E87D3A" w:rsidRDefault="070B0494" w:rsidP="00EE74F1">
            <w:pPr>
              <w:spacing w:before="60" w:after="60"/>
            </w:pPr>
            <w:r>
              <w:t>Sharon Sweeney</w:t>
            </w:r>
          </w:p>
        </w:tc>
      </w:tr>
    </w:tbl>
    <w:p w14:paraId="32A35398" w14:textId="77777777" w:rsidR="00E87D3A" w:rsidRDefault="00E87D3A" w:rsidP="00E87D3A"/>
    <w:p w14:paraId="3ECAB9A2" w14:textId="77777777" w:rsidR="00E87D3A" w:rsidRPr="00B57C57" w:rsidRDefault="00E87D3A" w:rsidP="00E87D3A">
      <w:pPr>
        <w:pStyle w:val="Heading2"/>
      </w:pPr>
      <w:r w:rsidRPr="0018198C">
        <w:t>Brisbane North PHN</w:t>
      </w:r>
    </w:p>
    <w:p w14:paraId="02404B04" w14:textId="77777777" w:rsidR="00E87D3A" w:rsidRPr="0017393F" w:rsidRDefault="00E87D3A" w:rsidP="00E87D3A">
      <w:pPr>
        <w:spacing w:after="120" w:line="276" w:lineRule="auto"/>
        <w:rPr>
          <w:rFonts w:asciiTheme="minorHAnsi" w:eastAsia="Arial" w:hAnsiTheme="minorHAnsi" w:cs="Times New Roman"/>
          <w:szCs w:val="24"/>
        </w:rPr>
      </w:pPr>
      <w:bookmarkStart w:id="0" w:name="_Hlk427045578"/>
      <w:bookmarkStart w:id="1" w:name="OLE_LINK1"/>
      <w:r w:rsidRPr="0017393F">
        <w:rPr>
          <w:rFonts w:asciiTheme="minorHAnsi" w:eastAsia="Arial" w:hAnsiTheme="minorHAnsi" w:cs="Times New Roman"/>
          <w:szCs w:val="24"/>
        </w:rPr>
        <w:t xml:space="preserve">Our vision is a community where good health is available for everyone. </w:t>
      </w:r>
    </w:p>
    <w:p w14:paraId="778A9B70" w14:textId="12CB92B4" w:rsidR="00E87D3A" w:rsidRPr="0017393F" w:rsidRDefault="00E87D3A" w:rsidP="00E87D3A">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Brisbane North PHN supports clinicians and communities in Brisbane's northern suburbs, Moreton Bay Regional Council</w:t>
      </w:r>
      <w:r w:rsidR="00FB48E6">
        <w:rPr>
          <w:rFonts w:asciiTheme="minorHAnsi" w:eastAsia="Arial" w:hAnsiTheme="minorHAnsi" w:cs="Times New Roman"/>
          <w:szCs w:val="24"/>
        </w:rPr>
        <w:t>,</w:t>
      </w:r>
      <w:r w:rsidRPr="0017393F">
        <w:rPr>
          <w:rFonts w:asciiTheme="minorHAnsi" w:eastAsia="Arial" w:hAnsiTheme="minorHAnsi" w:cs="Times New Roman"/>
          <w:szCs w:val="24"/>
        </w:rPr>
        <w:t xml:space="preserve"> parts of Somerset Regional Council</w:t>
      </w:r>
      <w:r w:rsidR="00993F79">
        <w:rPr>
          <w:rFonts w:asciiTheme="minorHAnsi" w:eastAsia="Arial" w:hAnsiTheme="minorHAnsi" w:cs="Times New Roman"/>
          <w:szCs w:val="24"/>
        </w:rPr>
        <w:t xml:space="preserve"> and Norfolk Island</w:t>
      </w:r>
      <w:r w:rsidRPr="0017393F">
        <w:rPr>
          <w:rFonts w:asciiTheme="minorHAnsi" w:eastAsia="Arial" w:hAnsiTheme="minorHAnsi" w:cs="Times New Roman"/>
          <w:szCs w:val="24"/>
        </w:rPr>
        <w:t>. It covers approximately 4,100 km</w:t>
      </w:r>
      <w:r w:rsidRPr="0017393F">
        <w:rPr>
          <w:rFonts w:asciiTheme="minorHAnsi" w:eastAsia="Arial" w:hAnsiTheme="minorHAnsi" w:cs="Times New Roman"/>
          <w:szCs w:val="24"/>
          <w:vertAlign w:val="superscript"/>
        </w:rPr>
        <w:t>2</w:t>
      </w:r>
      <w:r w:rsidRPr="0017393F">
        <w:rPr>
          <w:rFonts w:asciiTheme="minorHAnsi" w:eastAsia="Arial" w:hAnsiTheme="minorHAnsi" w:cs="Times New Roman"/>
          <w:szCs w:val="24"/>
        </w:rPr>
        <w:t xml:space="preserve"> of urban, regional and rural areas, with a population of over one million. </w:t>
      </w:r>
    </w:p>
    <w:p w14:paraId="1B7A005E" w14:textId="77777777" w:rsidR="00E87D3A" w:rsidRPr="0017393F" w:rsidRDefault="00E87D3A" w:rsidP="00E87D3A">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 xml:space="preserve">We are one of 31 Primary Health Networks across Australia. </w:t>
      </w:r>
    </w:p>
    <w:p w14:paraId="326CD71D" w14:textId="77777777" w:rsidR="00E87D3A" w:rsidRPr="0017393F" w:rsidRDefault="00E87D3A" w:rsidP="00E87D3A">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We work with local communities, consumers, carers, health professionals, hospitals and community providers to understand our community and their needs. We then engage stakeholders to design and commission programs and services to meet those needs.</w:t>
      </w:r>
    </w:p>
    <w:p w14:paraId="14853985" w14:textId="77777777" w:rsidR="00E87D3A" w:rsidRPr="0017393F" w:rsidRDefault="00E87D3A" w:rsidP="00E87D3A">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 xml:space="preserve">Our PHN’s goals: </w:t>
      </w:r>
    </w:p>
    <w:p w14:paraId="77E73DE0" w14:textId="77777777" w:rsidR="00480C2A" w:rsidRPr="00751E44" w:rsidRDefault="00480C2A" w:rsidP="00480C2A">
      <w:pPr>
        <w:numPr>
          <w:ilvl w:val="0"/>
          <w:numId w:val="45"/>
        </w:numPr>
        <w:spacing w:after="0" w:line="240" w:lineRule="auto"/>
        <w:rPr>
          <w:rFonts w:asciiTheme="minorHAnsi" w:eastAsia="Arial" w:hAnsiTheme="minorHAnsi" w:cs="Times New Roman"/>
          <w:szCs w:val="24"/>
        </w:rPr>
      </w:pPr>
      <w:r w:rsidRPr="00751E44">
        <w:rPr>
          <w:rFonts w:asciiTheme="minorHAnsi" w:eastAsia="Arial" w:hAnsiTheme="minorHAnsi" w:cs="Times New Roman"/>
          <w:szCs w:val="24"/>
        </w:rPr>
        <w:t>Be informed and led by community</w:t>
      </w:r>
    </w:p>
    <w:p w14:paraId="7D3DA73E" w14:textId="77777777" w:rsidR="00480C2A" w:rsidRPr="00751E44" w:rsidRDefault="00480C2A" w:rsidP="00480C2A">
      <w:pPr>
        <w:numPr>
          <w:ilvl w:val="0"/>
          <w:numId w:val="45"/>
        </w:numPr>
        <w:spacing w:after="0" w:line="240" w:lineRule="auto"/>
        <w:rPr>
          <w:rFonts w:asciiTheme="minorHAnsi" w:eastAsia="Arial" w:hAnsiTheme="minorHAnsi" w:cs="Times New Roman"/>
          <w:szCs w:val="24"/>
        </w:rPr>
      </w:pPr>
      <w:r w:rsidRPr="00751E44">
        <w:rPr>
          <w:rFonts w:asciiTheme="minorHAnsi" w:eastAsia="Arial" w:hAnsiTheme="minorHAnsi" w:cs="Times New Roman"/>
          <w:szCs w:val="24"/>
        </w:rPr>
        <w:t>Facilitate care close</w:t>
      </w:r>
      <w:r>
        <w:rPr>
          <w:rFonts w:asciiTheme="minorHAnsi" w:eastAsia="Arial" w:hAnsiTheme="minorHAnsi" w:cs="Times New Roman"/>
          <w:szCs w:val="24"/>
        </w:rPr>
        <w:t>r</w:t>
      </w:r>
      <w:r w:rsidRPr="00751E44">
        <w:rPr>
          <w:rFonts w:asciiTheme="minorHAnsi" w:eastAsia="Arial" w:hAnsiTheme="minorHAnsi" w:cs="Times New Roman"/>
          <w:szCs w:val="24"/>
        </w:rPr>
        <w:t xml:space="preserve"> to home</w:t>
      </w:r>
    </w:p>
    <w:p w14:paraId="4145F2E1" w14:textId="77777777" w:rsidR="00480C2A" w:rsidRPr="00751E44" w:rsidRDefault="00480C2A" w:rsidP="00480C2A">
      <w:pPr>
        <w:numPr>
          <w:ilvl w:val="0"/>
          <w:numId w:val="45"/>
        </w:numPr>
        <w:spacing w:after="0" w:line="240" w:lineRule="auto"/>
        <w:rPr>
          <w:rFonts w:asciiTheme="minorHAnsi" w:eastAsia="Arial" w:hAnsiTheme="minorHAnsi" w:cs="Times New Roman"/>
          <w:szCs w:val="24"/>
        </w:rPr>
      </w:pPr>
      <w:r w:rsidRPr="00751E44">
        <w:rPr>
          <w:rFonts w:asciiTheme="minorHAnsi" w:eastAsia="Arial" w:hAnsiTheme="minorHAnsi" w:cs="Times New Roman"/>
          <w:szCs w:val="24"/>
        </w:rPr>
        <w:t>Address health gaps and in</w:t>
      </w:r>
      <w:r>
        <w:rPr>
          <w:rFonts w:asciiTheme="minorHAnsi" w:eastAsia="Arial" w:hAnsiTheme="minorHAnsi" w:cs="Times New Roman"/>
          <w:szCs w:val="24"/>
        </w:rPr>
        <w:t>equities</w:t>
      </w:r>
    </w:p>
    <w:p w14:paraId="3383773C" w14:textId="77777777" w:rsidR="00480C2A" w:rsidRPr="00751E44" w:rsidRDefault="00480C2A" w:rsidP="00480C2A">
      <w:pPr>
        <w:numPr>
          <w:ilvl w:val="0"/>
          <w:numId w:val="45"/>
        </w:numPr>
        <w:spacing w:after="0" w:line="240" w:lineRule="auto"/>
        <w:rPr>
          <w:rFonts w:asciiTheme="minorHAnsi" w:eastAsia="Arial" w:hAnsiTheme="minorHAnsi" w:cs="Times New Roman"/>
          <w:szCs w:val="24"/>
        </w:rPr>
      </w:pPr>
      <w:r w:rsidRPr="00751E44">
        <w:rPr>
          <w:rFonts w:asciiTheme="minorHAnsi" w:eastAsia="Arial" w:hAnsiTheme="minorHAnsi" w:cs="Times New Roman"/>
          <w:szCs w:val="24"/>
        </w:rPr>
        <w:t>Transform and connect primary healthcare</w:t>
      </w:r>
    </w:p>
    <w:p w14:paraId="5581F5F0" w14:textId="77777777" w:rsidR="00480C2A" w:rsidRPr="00751E44" w:rsidRDefault="00480C2A" w:rsidP="00480C2A">
      <w:pPr>
        <w:numPr>
          <w:ilvl w:val="0"/>
          <w:numId w:val="45"/>
        </w:numPr>
        <w:spacing w:after="0" w:line="240" w:lineRule="auto"/>
        <w:rPr>
          <w:rFonts w:asciiTheme="minorHAnsi" w:eastAsia="Arial" w:hAnsiTheme="minorHAnsi" w:cs="Times New Roman"/>
          <w:szCs w:val="24"/>
        </w:rPr>
      </w:pPr>
      <w:r w:rsidRPr="00751E44">
        <w:rPr>
          <w:rFonts w:asciiTheme="minorHAnsi" w:eastAsia="Arial" w:hAnsiTheme="minorHAnsi" w:cs="Times New Roman"/>
          <w:szCs w:val="24"/>
        </w:rPr>
        <w:t xml:space="preserve">Drive organisational excellence. </w:t>
      </w:r>
    </w:p>
    <w:p w14:paraId="7336C804" w14:textId="77777777" w:rsidR="00574E99" w:rsidRDefault="00574E99" w:rsidP="000D30E6">
      <w:pPr>
        <w:spacing w:after="0" w:line="240" w:lineRule="auto"/>
        <w:rPr>
          <w:rFonts w:asciiTheme="minorHAnsi" w:eastAsia="Arial" w:hAnsiTheme="minorHAnsi" w:cs="Times New Roman"/>
          <w:szCs w:val="24"/>
        </w:rPr>
      </w:pPr>
    </w:p>
    <w:p w14:paraId="46FBD4AC" w14:textId="77777777" w:rsidR="00E87D3A" w:rsidRPr="004D2D85" w:rsidRDefault="00E87D3A" w:rsidP="000D30E6">
      <w:pPr>
        <w:spacing w:after="0" w:line="240" w:lineRule="auto"/>
        <w:rPr>
          <w:rFonts w:ascii="Calibri" w:hAnsi="Calibri"/>
        </w:rPr>
      </w:pPr>
      <w:r w:rsidRPr="004D2D85">
        <w:t>The PHN’s values:</w:t>
      </w:r>
    </w:p>
    <w:p w14:paraId="461AADB1" w14:textId="77777777" w:rsidR="00E87D3A" w:rsidRPr="004D2D85" w:rsidRDefault="00E87D3A" w:rsidP="00E87D3A">
      <w:pPr>
        <w:pStyle w:val="ListParagraph"/>
        <w:numPr>
          <w:ilvl w:val="0"/>
          <w:numId w:val="46"/>
        </w:numPr>
        <w:spacing w:after="0" w:line="240" w:lineRule="auto"/>
        <w:contextualSpacing w:val="0"/>
      </w:pPr>
      <w:r w:rsidRPr="004D2D85">
        <w:t>Collaboration: We build strong and enduring relationsh</w:t>
      </w:r>
      <w:r>
        <w:t>ips to achieve our shared goals</w:t>
      </w:r>
    </w:p>
    <w:p w14:paraId="08863CAA" w14:textId="77777777" w:rsidR="00E87D3A" w:rsidRPr="004D2D85" w:rsidRDefault="00E87D3A" w:rsidP="00E87D3A">
      <w:pPr>
        <w:pStyle w:val="ListParagraph"/>
        <w:numPr>
          <w:ilvl w:val="0"/>
          <w:numId w:val="46"/>
        </w:numPr>
        <w:spacing w:after="0" w:line="240" w:lineRule="auto"/>
        <w:contextualSpacing w:val="0"/>
      </w:pPr>
      <w:r w:rsidRPr="004D2D85">
        <w:t>Diversity: We are inclusive, fair an</w:t>
      </w:r>
      <w:r>
        <w:t>d responsive to different needs</w:t>
      </w:r>
    </w:p>
    <w:p w14:paraId="20D205AD" w14:textId="77777777" w:rsidR="00E87D3A" w:rsidRPr="004D2D85" w:rsidRDefault="00E87D3A" w:rsidP="00E87D3A">
      <w:pPr>
        <w:pStyle w:val="ListParagraph"/>
        <w:numPr>
          <w:ilvl w:val="0"/>
          <w:numId w:val="46"/>
        </w:numPr>
        <w:spacing w:after="0" w:line="240" w:lineRule="auto"/>
        <w:contextualSpacing w:val="0"/>
      </w:pPr>
      <w:r w:rsidRPr="004D2D85">
        <w:t>Integrity: We are transparent, respectful an</w:t>
      </w:r>
      <w:r>
        <w:t>d work to the highest standards</w:t>
      </w:r>
    </w:p>
    <w:p w14:paraId="34306F00" w14:textId="77777777" w:rsidR="00E87D3A" w:rsidRPr="004D2D85" w:rsidRDefault="00E87D3A" w:rsidP="00E87D3A">
      <w:pPr>
        <w:pStyle w:val="ListParagraph"/>
        <w:numPr>
          <w:ilvl w:val="0"/>
          <w:numId w:val="46"/>
        </w:numPr>
        <w:spacing w:after="0" w:line="240" w:lineRule="auto"/>
        <w:contextualSpacing w:val="0"/>
      </w:pPr>
      <w:r w:rsidRPr="004D2D85">
        <w:t>Courage: We lead ne</w:t>
      </w:r>
      <w:r>
        <w:t>w approaches, learn and improve</w:t>
      </w:r>
    </w:p>
    <w:p w14:paraId="411F32D5" w14:textId="77777777" w:rsidR="00E87D3A" w:rsidRPr="004D2D85" w:rsidRDefault="00E87D3A" w:rsidP="00E87D3A">
      <w:pPr>
        <w:pStyle w:val="ListParagraph"/>
        <w:numPr>
          <w:ilvl w:val="0"/>
          <w:numId w:val="46"/>
        </w:numPr>
        <w:spacing w:after="0" w:line="240" w:lineRule="auto"/>
        <w:contextualSpacing w:val="0"/>
      </w:pPr>
      <w:r w:rsidRPr="004D2D85">
        <w:t>Impact: We deliver outcomes for our community.</w:t>
      </w:r>
    </w:p>
    <w:p w14:paraId="64EDFB6E" w14:textId="77777777" w:rsidR="00E87D3A" w:rsidRPr="0017393F" w:rsidRDefault="00E87D3A" w:rsidP="00E87D3A">
      <w:pPr>
        <w:spacing w:before="360" w:after="120" w:line="240" w:lineRule="auto"/>
        <w:outlineLvl w:val="1"/>
        <w:rPr>
          <w:rFonts w:eastAsia="Arial" w:cs="Arial"/>
          <w:b/>
          <w:color w:val="003D69"/>
          <w:sz w:val="32"/>
          <w:szCs w:val="24"/>
        </w:rPr>
      </w:pPr>
      <w:r w:rsidRPr="0017393F">
        <w:rPr>
          <w:rFonts w:eastAsia="Arial" w:cs="Arial"/>
          <w:b/>
          <w:color w:val="003D69"/>
          <w:sz w:val="32"/>
          <w:szCs w:val="24"/>
        </w:rPr>
        <w:t>Key outcome areas</w:t>
      </w:r>
    </w:p>
    <w:bookmarkEnd w:id="0"/>
    <w:bookmarkEnd w:id="1"/>
    <w:p w14:paraId="18D393F0" w14:textId="77777777" w:rsidR="00E87D3A" w:rsidRDefault="00E87D3A" w:rsidP="00E87D3A">
      <w:r w:rsidRPr="000F647E">
        <w:t xml:space="preserve">To ensure the organisation works effectively to achieve its annual business plan, each team member has responsibility for a range of activities and outcomes. These activities and outcomes are reviewed </w:t>
      </w:r>
      <w:r>
        <w:t>once</w:t>
      </w:r>
      <w:r w:rsidRPr="000F647E">
        <w:t xml:space="preserve"> a year formally and on an ongoing basis informally with team members and managers.</w:t>
      </w:r>
    </w:p>
    <w:p w14:paraId="69BA1ED8" w14:textId="77777777" w:rsidR="006E33C3" w:rsidRDefault="006E33C3">
      <w:pPr>
        <w:rPr>
          <w:b/>
        </w:rPr>
      </w:pPr>
      <w:r>
        <w:rPr>
          <w:b/>
        </w:rPr>
        <w:br w:type="page"/>
      </w:r>
    </w:p>
    <w:p w14:paraId="07DF2406" w14:textId="13D83D73" w:rsidR="00E87D3A" w:rsidRPr="00D1229A" w:rsidRDefault="00E87D3A" w:rsidP="00E87D3A">
      <w:pPr>
        <w:rPr>
          <w:b/>
        </w:rPr>
      </w:pPr>
      <w:r>
        <w:rPr>
          <w:b/>
        </w:rPr>
        <w:lastRenderedPageBreak/>
        <w:t>Role-specific</w:t>
      </w:r>
    </w:p>
    <w:p w14:paraId="5D24FB36" w14:textId="77777777" w:rsidR="004A2CBA" w:rsidRDefault="00273D60" w:rsidP="009B6153">
      <w:pPr>
        <w:pStyle w:val="BodyBold"/>
        <w:numPr>
          <w:ilvl w:val="0"/>
          <w:numId w:val="47"/>
        </w:numPr>
        <w:tabs>
          <w:tab w:val="left" w:pos="2160"/>
        </w:tabs>
        <w:rPr>
          <w:b w:val="0"/>
        </w:rPr>
      </w:pPr>
      <w:r w:rsidRPr="004A2CBA">
        <w:rPr>
          <w:b w:val="0"/>
        </w:rPr>
        <w:t xml:space="preserve">develop, coordinate, and deliver projects and initiatives </w:t>
      </w:r>
      <w:r w:rsidR="004A2CBA" w:rsidRPr="004A2CBA">
        <w:rPr>
          <w:b w:val="0"/>
          <w:noProof/>
        </w:rPr>
        <w:t>within the aged and community care scope of work</w:t>
      </w:r>
      <w:r w:rsidR="004A2CBA" w:rsidRPr="004A2CBA">
        <w:rPr>
          <w:b w:val="0"/>
        </w:rPr>
        <w:t xml:space="preserve"> </w:t>
      </w:r>
    </w:p>
    <w:p w14:paraId="313A4E43" w14:textId="77777777" w:rsidR="00147EAD" w:rsidRPr="00147EAD" w:rsidRDefault="00147EAD" w:rsidP="00147EAD">
      <w:pPr>
        <w:pStyle w:val="BodyBold"/>
        <w:numPr>
          <w:ilvl w:val="0"/>
          <w:numId w:val="47"/>
        </w:numPr>
        <w:tabs>
          <w:tab w:val="left" w:pos="2160"/>
        </w:tabs>
        <w:rPr>
          <w:b w:val="0"/>
        </w:rPr>
      </w:pPr>
      <w:r w:rsidRPr="00147EAD">
        <w:rPr>
          <w:b w:val="0"/>
        </w:rPr>
        <w:t>identify, develop and implement improvements in project management processes to enhance team efficiency and effectiveness and ensure projects are delivered on-time, within scope, and within budget</w:t>
      </w:r>
    </w:p>
    <w:p w14:paraId="24D939F5" w14:textId="77777777" w:rsidR="00147EAD" w:rsidRPr="00147EAD" w:rsidRDefault="00147EAD" w:rsidP="00147EAD">
      <w:pPr>
        <w:pStyle w:val="BodyBold"/>
        <w:numPr>
          <w:ilvl w:val="0"/>
          <w:numId w:val="47"/>
        </w:numPr>
        <w:tabs>
          <w:tab w:val="left" w:pos="2160"/>
        </w:tabs>
        <w:rPr>
          <w:b w:val="0"/>
        </w:rPr>
      </w:pPr>
      <w:r w:rsidRPr="00147EAD">
        <w:rPr>
          <w:b w:val="0"/>
        </w:rPr>
        <w:t xml:space="preserve">build partnerships and establish and maintain collaborative working relationships with relevant internal and external stakeholders, including engaging with service providers, health and care professionals, consumers, carers, and the broader community </w:t>
      </w:r>
    </w:p>
    <w:p w14:paraId="3C9128C5" w14:textId="77777777" w:rsidR="00147EAD" w:rsidRPr="00147EAD" w:rsidRDefault="00147EAD" w:rsidP="00147EAD">
      <w:pPr>
        <w:pStyle w:val="BodyBold"/>
        <w:numPr>
          <w:ilvl w:val="0"/>
          <w:numId w:val="47"/>
        </w:numPr>
        <w:tabs>
          <w:tab w:val="left" w:pos="2160"/>
        </w:tabs>
        <w:rPr>
          <w:b w:val="0"/>
        </w:rPr>
      </w:pPr>
      <w:r w:rsidRPr="00147EAD">
        <w:rPr>
          <w:b w:val="0"/>
        </w:rPr>
        <w:t xml:space="preserve">strengthen capacity of the health and aged care sectors to overcome challenges and respond to system changes </w:t>
      </w:r>
    </w:p>
    <w:p w14:paraId="2A0AA302" w14:textId="0668D1A6" w:rsidR="00F80CC1" w:rsidRDefault="00341CB9" w:rsidP="00F87127">
      <w:pPr>
        <w:pStyle w:val="BodyBold"/>
        <w:numPr>
          <w:ilvl w:val="0"/>
          <w:numId w:val="47"/>
        </w:numPr>
        <w:tabs>
          <w:tab w:val="left" w:pos="2160"/>
        </w:tabs>
        <w:rPr>
          <w:b w:val="0"/>
          <w:bCs/>
        </w:rPr>
      </w:pPr>
      <w:r>
        <w:rPr>
          <w:b w:val="0"/>
          <w:bCs/>
        </w:rPr>
        <w:t>facilitate</w:t>
      </w:r>
      <w:r w:rsidR="00F80CC1" w:rsidRPr="006F53DD">
        <w:rPr>
          <w:b w:val="0"/>
          <w:bCs/>
        </w:rPr>
        <w:t xml:space="preserve"> collaboratives</w:t>
      </w:r>
      <w:r w:rsidR="006049B4">
        <w:rPr>
          <w:b w:val="0"/>
          <w:bCs/>
        </w:rPr>
        <w:t xml:space="preserve">, </w:t>
      </w:r>
      <w:r w:rsidR="00AD18B6">
        <w:rPr>
          <w:b w:val="0"/>
          <w:bCs/>
        </w:rPr>
        <w:t>consultations</w:t>
      </w:r>
      <w:r w:rsidR="00F80CC1" w:rsidRPr="006F53DD">
        <w:rPr>
          <w:b w:val="0"/>
          <w:bCs/>
        </w:rPr>
        <w:t xml:space="preserve"> and </w:t>
      </w:r>
      <w:r w:rsidR="00AD18B6">
        <w:rPr>
          <w:b w:val="0"/>
          <w:bCs/>
        </w:rPr>
        <w:t>events</w:t>
      </w:r>
      <w:r w:rsidR="00F80CC1" w:rsidRPr="006F53DD">
        <w:rPr>
          <w:b w:val="0"/>
          <w:bCs/>
        </w:rPr>
        <w:t xml:space="preserve"> with stakeholders from the acute, primary care, residential and community aged care sectors to build capacity, strengthen the integration of health and care services</w:t>
      </w:r>
      <w:r w:rsidR="005020BB">
        <w:rPr>
          <w:b w:val="0"/>
          <w:bCs/>
        </w:rPr>
        <w:t xml:space="preserve">, </w:t>
      </w:r>
      <w:r w:rsidR="005020BB" w:rsidRPr="00341CB9">
        <w:rPr>
          <w:b w:val="0"/>
          <w:bCs/>
        </w:rPr>
        <w:t>encourage enrolment to</w:t>
      </w:r>
      <w:r w:rsidR="00A73BF4">
        <w:rPr>
          <w:b w:val="0"/>
          <w:bCs/>
        </w:rPr>
        <w:t xml:space="preserve"> Government backed</w:t>
      </w:r>
      <w:r w:rsidR="007F6C29">
        <w:rPr>
          <w:b w:val="0"/>
          <w:bCs/>
        </w:rPr>
        <w:t xml:space="preserve"> initiatives</w:t>
      </w:r>
      <w:r w:rsidR="00981DF9">
        <w:rPr>
          <w:b w:val="0"/>
          <w:bCs/>
        </w:rPr>
        <w:t>,</w:t>
      </w:r>
      <w:r w:rsidR="00A73BF4">
        <w:rPr>
          <w:b w:val="0"/>
          <w:bCs/>
        </w:rPr>
        <w:t xml:space="preserve"> </w:t>
      </w:r>
      <w:r w:rsidR="00F80CC1" w:rsidRPr="006F53DD">
        <w:rPr>
          <w:b w:val="0"/>
          <w:bCs/>
        </w:rPr>
        <w:t xml:space="preserve">and support the delivery of aged care projects to improve outcomes for older </w:t>
      </w:r>
      <w:r w:rsidR="007B2511" w:rsidRPr="006F53DD">
        <w:rPr>
          <w:b w:val="0"/>
          <w:bCs/>
        </w:rPr>
        <w:t>Australians.</w:t>
      </w:r>
    </w:p>
    <w:p w14:paraId="4A5A502B" w14:textId="7A80F1DE" w:rsidR="00341CB9" w:rsidRPr="00341CB9" w:rsidRDefault="00341CB9" w:rsidP="0188370A">
      <w:pPr>
        <w:pStyle w:val="BodyBold"/>
        <w:numPr>
          <w:ilvl w:val="0"/>
          <w:numId w:val="47"/>
        </w:numPr>
        <w:tabs>
          <w:tab w:val="left" w:pos="2160"/>
        </w:tabs>
        <w:rPr>
          <w:b w:val="0"/>
        </w:rPr>
      </w:pPr>
      <w:r>
        <w:rPr>
          <w:b w:val="0"/>
        </w:rPr>
        <w:t xml:space="preserve">implement data collection processes to gather information </w:t>
      </w:r>
      <w:r w:rsidR="00124235">
        <w:rPr>
          <w:b w:val="0"/>
        </w:rPr>
        <w:t xml:space="preserve">and report </w:t>
      </w:r>
      <w:r>
        <w:rPr>
          <w:b w:val="0"/>
        </w:rPr>
        <w:t>on project activities.</w:t>
      </w:r>
    </w:p>
    <w:p w14:paraId="17E0418C" w14:textId="149351AA" w:rsidR="00F80CC1" w:rsidRPr="006F53DD" w:rsidRDefault="00F80CC1" w:rsidP="0188370A">
      <w:pPr>
        <w:pStyle w:val="BodyBold"/>
        <w:numPr>
          <w:ilvl w:val="0"/>
          <w:numId w:val="47"/>
        </w:numPr>
        <w:tabs>
          <w:tab w:val="left" w:pos="2160"/>
        </w:tabs>
        <w:rPr>
          <w:b w:val="0"/>
        </w:rPr>
      </w:pPr>
      <w:r>
        <w:rPr>
          <w:b w:val="0"/>
        </w:rPr>
        <w:t>lead the development of regular and targeted communi</w:t>
      </w:r>
      <w:r w:rsidR="006C25DB">
        <w:rPr>
          <w:b w:val="0"/>
        </w:rPr>
        <w:t>cations</w:t>
      </w:r>
      <w:r>
        <w:rPr>
          <w:b w:val="0"/>
        </w:rPr>
        <w:t xml:space="preserve"> to health and aged care </w:t>
      </w:r>
      <w:r w:rsidR="00341CB9">
        <w:rPr>
          <w:b w:val="0"/>
        </w:rPr>
        <w:t>sectors.</w:t>
      </w:r>
    </w:p>
    <w:p w14:paraId="1C9ED278" w14:textId="3663D0E5" w:rsidR="005F2D9E" w:rsidRDefault="005F2D9E" w:rsidP="0188370A">
      <w:pPr>
        <w:pStyle w:val="BodyBold"/>
        <w:numPr>
          <w:ilvl w:val="0"/>
          <w:numId w:val="47"/>
        </w:numPr>
        <w:tabs>
          <w:tab w:val="left" w:pos="2160"/>
        </w:tabs>
        <w:rPr>
          <w:b w:val="0"/>
        </w:rPr>
      </w:pPr>
      <w:r>
        <w:rPr>
          <w:b w:val="0"/>
        </w:rPr>
        <w:t>apply project management knowledge and skills to ensure projects are delivered on time, within scope, and within budget.</w:t>
      </w:r>
    </w:p>
    <w:p w14:paraId="5954E823" w14:textId="42BA83E7" w:rsidR="000E386F" w:rsidRPr="000E386F" w:rsidRDefault="000E386F" w:rsidP="000E386F">
      <w:pPr>
        <w:pStyle w:val="BodyBold"/>
        <w:numPr>
          <w:ilvl w:val="0"/>
          <w:numId w:val="47"/>
        </w:numPr>
        <w:tabs>
          <w:tab w:val="left" w:pos="2160"/>
        </w:tabs>
        <w:rPr>
          <w:b w:val="0"/>
        </w:rPr>
      </w:pPr>
      <w:r w:rsidRPr="00147EAD">
        <w:rPr>
          <w:b w:val="0"/>
        </w:rPr>
        <w:t xml:space="preserve">identify business development and innovative opportunities and write project and funding proposals to address identified needs. </w:t>
      </w:r>
    </w:p>
    <w:p w14:paraId="3BDE3811" w14:textId="37EFBA36" w:rsidR="000D5BA5" w:rsidRPr="000D5BA5" w:rsidRDefault="000D5BA5" w:rsidP="0188370A">
      <w:pPr>
        <w:pStyle w:val="BodyBold"/>
        <w:numPr>
          <w:ilvl w:val="0"/>
          <w:numId w:val="47"/>
        </w:numPr>
        <w:tabs>
          <w:tab w:val="left" w:pos="2160"/>
        </w:tabs>
        <w:rPr>
          <w:b w:val="0"/>
        </w:rPr>
      </w:pPr>
      <w:r>
        <w:rPr>
          <w:b w:val="0"/>
        </w:rPr>
        <w:t>stay abreast of relevant aged care and health policy changes and identify implications and proposed activities or responses.</w:t>
      </w:r>
    </w:p>
    <w:p w14:paraId="1B56764B" w14:textId="77777777" w:rsidR="007B2511" w:rsidRDefault="007B2511" w:rsidP="007B2511">
      <w:pPr>
        <w:pStyle w:val="BodyBold"/>
        <w:tabs>
          <w:tab w:val="left" w:pos="2160"/>
        </w:tabs>
        <w:ind w:left="360"/>
      </w:pPr>
      <w:r>
        <w:t xml:space="preserve">Please note: </w:t>
      </w:r>
    </w:p>
    <w:p w14:paraId="73A55C08" w14:textId="33F234A9" w:rsidR="00C3309C" w:rsidRDefault="007B2511" w:rsidP="00C3309C">
      <w:pPr>
        <w:pStyle w:val="BodyBold"/>
        <w:tabs>
          <w:tab w:val="left" w:pos="2160"/>
        </w:tabs>
        <w:ind w:left="426"/>
        <w:rPr>
          <w:b w:val="0"/>
          <w:bCs/>
        </w:rPr>
      </w:pPr>
      <w:r w:rsidRPr="007B2511">
        <w:rPr>
          <w:b w:val="0"/>
          <w:bCs/>
        </w:rPr>
        <w:t>It is expected that in this role</w:t>
      </w:r>
      <w:r w:rsidR="00C3309C">
        <w:rPr>
          <w:b w:val="0"/>
          <w:bCs/>
        </w:rPr>
        <w:t>:</w:t>
      </w:r>
    </w:p>
    <w:p w14:paraId="4E363AE3" w14:textId="750FE41E" w:rsidR="00766846" w:rsidRDefault="007B2511" w:rsidP="00506FEB">
      <w:pPr>
        <w:pStyle w:val="BodyBold"/>
        <w:numPr>
          <w:ilvl w:val="0"/>
          <w:numId w:val="48"/>
        </w:numPr>
        <w:tabs>
          <w:tab w:val="left" w:pos="2160"/>
        </w:tabs>
        <w:ind w:left="709" w:hanging="283"/>
        <w:rPr>
          <w:b w:val="0"/>
          <w:bCs/>
        </w:rPr>
      </w:pPr>
      <w:r w:rsidRPr="007B2511">
        <w:rPr>
          <w:b w:val="0"/>
          <w:bCs/>
        </w:rPr>
        <w:t xml:space="preserve">you are willing and able to meet vaccination and PPE requirements to enable you to enter </w:t>
      </w:r>
      <w:r w:rsidR="00506FEB">
        <w:rPr>
          <w:b w:val="0"/>
          <w:bCs/>
        </w:rPr>
        <w:t>RACHs</w:t>
      </w:r>
      <w:r w:rsidRPr="007B2511">
        <w:rPr>
          <w:b w:val="0"/>
          <w:bCs/>
        </w:rPr>
        <w:t xml:space="preserve"> in order perform the functions of your role.</w:t>
      </w:r>
      <w:r w:rsidR="00551BB5">
        <w:rPr>
          <w:b w:val="0"/>
          <w:bCs/>
        </w:rPr>
        <w:t xml:space="preserve"> </w:t>
      </w:r>
    </w:p>
    <w:p w14:paraId="09C3E516" w14:textId="2E87009A" w:rsidR="00766846" w:rsidRDefault="007B2511" w:rsidP="00506FEB">
      <w:pPr>
        <w:pStyle w:val="BodyBold"/>
        <w:numPr>
          <w:ilvl w:val="0"/>
          <w:numId w:val="48"/>
        </w:numPr>
        <w:tabs>
          <w:tab w:val="left" w:pos="2160"/>
        </w:tabs>
        <w:ind w:left="709" w:hanging="283"/>
        <w:rPr>
          <w:b w:val="0"/>
          <w:bCs/>
        </w:rPr>
      </w:pPr>
      <w:r w:rsidRPr="007F667F">
        <w:rPr>
          <w:b w:val="0"/>
          <w:bCs/>
        </w:rPr>
        <w:t>you will maintain up</w:t>
      </w:r>
      <w:r w:rsidR="00D06540">
        <w:rPr>
          <w:b w:val="0"/>
          <w:bCs/>
        </w:rPr>
        <w:t>-</w:t>
      </w:r>
      <w:r w:rsidRPr="007F667F">
        <w:rPr>
          <w:b w:val="0"/>
          <w:bCs/>
        </w:rPr>
        <w:t>to</w:t>
      </w:r>
      <w:r w:rsidR="00D06540">
        <w:rPr>
          <w:b w:val="0"/>
          <w:bCs/>
        </w:rPr>
        <w:t>-</w:t>
      </w:r>
      <w:r w:rsidRPr="007F667F">
        <w:rPr>
          <w:b w:val="0"/>
          <w:bCs/>
        </w:rPr>
        <w:t xml:space="preserve">date COVID vaccinations in accordance with current national/state </w:t>
      </w:r>
      <w:r w:rsidR="00295A07" w:rsidRPr="007F667F">
        <w:rPr>
          <w:b w:val="0"/>
          <w:bCs/>
        </w:rPr>
        <w:t>guidelines.</w:t>
      </w:r>
      <w:r w:rsidRPr="007F667F">
        <w:rPr>
          <w:b w:val="0"/>
          <w:bCs/>
        </w:rPr>
        <w:t xml:space="preserve"> </w:t>
      </w:r>
    </w:p>
    <w:p w14:paraId="483F5332" w14:textId="77777777" w:rsidR="00766846" w:rsidRDefault="007B2511" w:rsidP="00506FEB">
      <w:pPr>
        <w:pStyle w:val="BodyBold"/>
        <w:numPr>
          <w:ilvl w:val="0"/>
          <w:numId w:val="48"/>
        </w:numPr>
        <w:tabs>
          <w:tab w:val="left" w:pos="2160"/>
        </w:tabs>
        <w:ind w:left="709" w:hanging="283"/>
        <w:rPr>
          <w:b w:val="0"/>
          <w:bCs/>
        </w:rPr>
      </w:pPr>
      <w:r w:rsidRPr="007F667F">
        <w:rPr>
          <w:b w:val="0"/>
          <w:bCs/>
        </w:rPr>
        <w:t xml:space="preserve">you will have annual Influenza </w:t>
      </w:r>
      <w:r w:rsidR="00AB785E" w:rsidRPr="007F667F">
        <w:rPr>
          <w:b w:val="0"/>
          <w:bCs/>
        </w:rPr>
        <w:t>vaccinations.</w:t>
      </w:r>
      <w:r w:rsidR="00AB785E" w:rsidRPr="00506FEB">
        <w:rPr>
          <w:b w:val="0"/>
          <w:bCs/>
        </w:rPr>
        <w:t xml:space="preserve"> </w:t>
      </w:r>
    </w:p>
    <w:p w14:paraId="5C35F257" w14:textId="7DAF46E2" w:rsidR="005F2D9E" w:rsidRPr="00506FEB" w:rsidRDefault="00AB785E" w:rsidP="00766846">
      <w:pPr>
        <w:pStyle w:val="BodyBold"/>
        <w:tabs>
          <w:tab w:val="left" w:pos="2160"/>
        </w:tabs>
        <w:ind w:left="426"/>
        <w:rPr>
          <w:b w:val="0"/>
          <w:bCs/>
        </w:rPr>
      </w:pPr>
      <w:r w:rsidRPr="00506FEB">
        <w:rPr>
          <w:b w:val="0"/>
          <w:bCs/>
        </w:rPr>
        <w:t>You</w:t>
      </w:r>
      <w:r w:rsidR="007B2511" w:rsidRPr="00506FEB">
        <w:rPr>
          <w:b w:val="0"/>
          <w:bCs/>
        </w:rPr>
        <w:t xml:space="preserve"> may be required to present evidence of vaccinations on request.</w:t>
      </w:r>
    </w:p>
    <w:p w14:paraId="3AB094A9" w14:textId="77777777" w:rsidR="00E87D3A" w:rsidRPr="00955EDB" w:rsidRDefault="00E87D3A" w:rsidP="00E87D3A">
      <w:pPr>
        <w:pStyle w:val="BodyBold"/>
        <w:tabs>
          <w:tab w:val="left" w:pos="2160"/>
        </w:tabs>
      </w:pPr>
      <w:r w:rsidRPr="00955EDB">
        <w:t>General</w:t>
      </w:r>
    </w:p>
    <w:p w14:paraId="2AEC0D11" w14:textId="4262CAB2" w:rsidR="007B2511" w:rsidRDefault="007B2511" w:rsidP="00506FEB">
      <w:pPr>
        <w:pStyle w:val="ListBullet"/>
        <w:numPr>
          <w:ilvl w:val="0"/>
          <w:numId w:val="5"/>
        </w:numPr>
        <w:spacing w:line="360" w:lineRule="auto"/>
        <w:ind w:left="851" w:hanging="425"/>
      </w:pPr>
      <w:r>
        <w:t>Provide leadership, direction and performance feedback to direct report/s</w:t>
      </w:r>
    </w:p>
    <w:p w14:paraId="2343FC8D" w14:textId="5D413DC8" w:rsidR="00E87D3A" w:rsidRPr="007A7BDC" w:rsidRDefault="0064209E" w:rsidP="00506FEB">
      <w:pPr>
        <w:pStyle w:val="ListBullet"/>
        <w:numPr>
          <w:ilvl w:val="0"/>
          <w:numId w:val="5"/>
        </w:numPr>
        <w:spacing w:line="360" w:lineRule="auto"/>
        <w:ind w:left="851" w:hanging="425"/>
      </w:pPr>
      <w:r>
        <w:t>R</w:t>
      </w:r>
      <w:r w:rsidRPr="007A7BDC">
        <w:t>egular</w:t>
      </w:r>
      <w:r>
        <w:t>ly</w:t>
      </w:r>
      <w:r w:rsidRPr="007A7BDC">
        <w:t xml:space="preserve"> </w:t>
      </w:r>
      <w:r w:rsidR="00E87D3A" w:rsidRPr="007A7BDC">
        <w:t>attend team and staff meetings</w:t>
      </w:r>
    </w:p>
    <w:p w14:paraId="023C68F2" w14:textId="1578449C" w:rsidR="00E87D3A" w:rsidRPr="007A7BDC" w:rsidRDefault="0064209E" w:rsidP="00506FEB">
      <w:pPr>
        <w:pStyle w:val="ListBullet"/>
        <w:numPr>
          <w:ilvl w:val="0"/>
          <w:numId w:val="5"/>
        </w:numPr>
        <w:spacing w:line="360" w:lineRule="auto"/>
        <w:ind w:left="851" w:hanging="425"/>
      </w:pPr>
      <w:r>
        <w:t>C</w:t>
      </w:r>
      <w:r w:rsidRPr="007A7BDC">
        <w:t xml:space="preserve">ontribute </w:t>
      </w:r>
      <w:r w:rsidR="00E87D3A" w:rsidRPr="007A7BDC">
        <w:t xml:space="preserve">to the pursuit of excellence through promoting and maintaining </w:t>
      </w:r>
      <w:r w:rsidR="00E87D3A">
        <w:t xml:space="preserve">positive </w:t>
      </w:r>
      <w:r w:rsidR="00E87D3A" w:rsidRPr="007A7BDC">
        <w:t>team spirit</w:t>
      </w:r>
      <w:r w:rsidR="00E87D3A">
        <w:t xml:space="preserve"> and organisational values,</w:t>
      </w:r>
      <w:r w:rsidR="00E87D3A" w:rsidRPr="007A7BDC">
        <w:t xml:space="preserve"> abiding by the </w:t>
      </w:r>
      <w:r w:rsidR="00E87D3A">
        <w:t>organisation’s</w:t>
      </w:r>
      <w:r w:rsidR="00E87D3A" w:rsidRPr="007A7BDC" w:rsidDel="008B4B8A">
        <w:t xml:space="preserve"> </w:t>
      </w:r>
      <w:r w:rsidR="00E87D3A" w:rsidRPr="007A7BDC">
        <w:t>Code of Conduct</w:t>
      </w:r>
      <w:r w:rsidR="00E87D3A">
        <w:t xml:space="preserve"> and Leadership Capability Framework,</w:t>
      </w:r>
      <w:r w:rsidR="00E87D3A" w:rsidRPr="007A7BDC">
        <w:t xml:space="preserve"> implementing all policies and procedures correctly</w:t>
      </w:r>
      <w:r w:rsidR="00E87D3A">
        <w:t xml:space="preserve"> and </w:t>
      </w:r>
      <w:r w:rsidR="00E87D3A" w:rsidRPr="00F7552C">
        <w:t>recommend</w:t>
      </w:r>
      <w:r w:rsidR="00E87D3A">
        <w:t>ing</w:t>
      </w:r>
      <w:r w:rsidR="00E87D3A" w:rsidRPr="00F7552C">
        <w:t xml:space="preserve"> </w:t>
      </w:r>
      <w:r w:rsidR="00E87D3A">
        <w:t>quality</w:t>
      </w:r>
      <w:r w:rsidR="00E87D3A" w:rsidRPr="00F7552C">
        <w:t xml:space="preserve"> </w:t>
      </w:r>
      <w:r w:rsidR="00E87D3A">
        <w:t>improvements</w:t>
      </w:r>
    </w:p>
    <w:p w14:paraId="6292B679" w14:textId="41ECC11B" w:rsidR="00E87D3A" w:rsidRDefault="0064209E" w:rsidP="00506FEB">
      <w:pPr>
        <w:pStyle w:val="ListBullet"/>
        <w:numPr>
          <w:ilvl w:val="0"/>
          <w:numId w:val="5"/>
        </w:numPr>
        <w:spacing w:line="360" w:lineRule="auto"/>
        <w:ind w:left="851" w:hanging="425"/>
      </w:pPr>
      <w:r>
        <w:t xml:space="preserve">Communicate </w:t>
      </w:r>
      <w:r w:rsidR="00E87D3A">
        <w:t>effectively and respectfully with all members of the organisation and external stakeholders</w:t>
      </w:r>
    </w:p>
    <w:p w14:paraId="316F2065" w14:textId="7D00DEFC" w:rsidR="00E87D3A" w:rsidRPr="007A7BDC" w:rsidRDefault="0064209E" w:rsidP="00506FEB">
      <w:pPr>
        <w:pStyle w:val="ListBullet"/>
        <w:numPr>
          <w:ilvl w:val="0"/>
          <w:numId w:val="5"/>
        </w:numPr>
        <w:spacing w:line="360" w:lineRule="auto"/>
        <w:ind w:left="851" w:hanging="425"/>
      </w:pPr>
      <w:r>
        <w:t>R</w:t>
      </w:r>
      <w:r w:rsidRPr="007A7BDC">
        <w:t xml:space="preserve">ecord </w:t>
      </w:r>
      <w:r w:rsidR="00E87D3A" w:rsidRPr="007A7BDC">
        <w:t xml:space="preserve">all interactions in </w:t>
      </w:r>
      <w:proofErr w:type="spellStart"/>
      <w:r w:rsidR="00E87D3A" w:rsidRPr="007A7BDC">
        <w:t>ChilliDB</w:t>
      </w:r>
      <w:proofErr w:type="spellEnd"/>
      <w:r w:rsidR="00E87D3A" w:rsidRPr="007A7BDC">
        <w:t xml:space="preserve"> </w:t>
      </w:r>
      <w:r w:rsidR="00E87D3A">
        <w:t>and other program and project databases on time,</w:t>
      </w:r>
      <w:r w:rsidR="00E87D3A" w:rsidRPr="007A7BDC">
        <w:t xml:space="preserve"> ensuring </w:t>
      </w:r>
      <w:r w:rsidR="00E87D3A">
        <w:t xml:space="preserve">that </w:t>
      </w:r>
      <w:r w:rsidR="00E87D3A" w:rsidRPr="007A7BDC">
        <w:t>information is relevant, accurate, up-to-date and accessible by other team members</w:t>
      </w:r>
    </w:p>
    <w:p w14:paraId="0F3A8468" w14:textId="6FDBEB2F" w:rsidR="00E87D3A" w:rsidRPr="007A7BDC" w:rsidRDefault="0064209E" w:rsidP="00506FEB">
      <w:pPr>
        <w:pStyle w:val="ListBullet"/>
        <w:numPr>
          <w:ilvl w:val="0"/>
          <w:numId w:val="5"/>
        </w:numPr>
        <w:spacing w:line="360" w:lineRule="auto"/>
        <w:ind w:left="851" w:hanging="425"/>
      </w:pPr>
      <w:r>
        <w:t>C</w:t>
      </w:r>
      <w:r w:rsidRPr="007A7BDC">
        <w:t xml:space="preserve">omply </w:t>
      </w:r>
      <w:r w:rsidR="00E87D3A" w:rsidRPr="007A7BDC">
        <w:t xml:space="preserve">with reporting requirements as directed by your </w:t>
      </w:r>
      <w:r w:rsidR="00E87D3A">
        <w:t>m</w:t>
      </w:r>
      <w:r w:rsidR="00E87D3A" w:rsidRPr="007A7BDC">
        <w:t>anager</w:t>
      </w:r>
    </w:p>
    <w:p w14:paraId="52F648B8" w14:textId="62DA56B8" w:rsidR="00E87D3A" w:rsidRDefault="0064209E" w:rsidP="00506FEB">
      <w:pPr>
        <w:pStyle w:val="ListBullet"/>
        <w:numPr>
          <w:ilvl w:val="0"/>
          <w:numId w:val="5"/>
        </w:numPr>
        <w:spacing w:line="360" w:lineRule="auto"/>
        <w:ind w:left="851" w:hanging="425"/>
        <w:rPr>
          <w:noProof/>
        </w:rPr>
      </w:pPr>
      <w:r>
        <w:rPr>
          <w:noProof/>
        </w:rPr>
        <w:lastRenderedPageBreak/>
        <w:t xml:space="preserve">Deal </w:t>
      </w:r>
      <w:r w:rsidR="00E87D3A">
        <w:rPr>
          <w:noProof/>
        </w:rPr>
        <w:t>with sensitive information in a confidential and professional manner</w:t>
      </w:r>
    </w:p>
    <w:p w14:paraId="4D50AADC" w14:textId="73FD33E5" w:rsidR="00E87D3A" w:rsidRPr="007A7BDC" w:rsidRDefault="0064209E" w:rsidP="00506FEB">
      <w:pPr>
        <w:pStyle w:val="ListBullet"/>
        <w:numPr>
          <w:ilvl w:val="0"/>
          <w:numId w:val="5"/>
        </w:numPr>
        <w:spacing w:line="360" w:lineRule="auto"/>
        <w:ind w:left="851" w:hanging="425"/>
      </w:pPr>
      <w:r>
        <w:t>C</w:t>
      </w:r>
      <w:r w:rsidRPr="007A7BDC">
        <w:t xml:space="preserve">omplete </w:t>
      </w:r>
      <w:r w:rsidR="00E87D3A" w:rsidRPr="007A7BDC">
        <w:t>other reasonable duties and projects as required to meet organisational objectives</w:t>
      </w:r>
    </w:p>
    <w:p w14:paraId="2AB7A8F8" w14:textId="77777777" w:rsidR="00E87D3A" w:rsidRPr="0018198C" w:rsidRDefault="00E87D3A" w:rsidP="00E87D3A">
      <w:pPr>
        <w:pStyle w:val="Heading2"/>
      </w:pPr>
      <w:r w:rsidRPr="0018198C">
        <w:t>Reporting relationships</w:t>
      </w:r>
    </w:p>
    <w:p w14:paraId="62D9ECE9" w14:textId="77777777" w:rsidR="00E87D3A" w:rsidRPr="00B57C57" w:rsidRDefault="00E87D3A" w:rsidP="00E87D3A">
      <w:pPr>
        <w:pStyle w:val="Bodybold0"/>
      </w:pPr>
      <w:r w:rsidRPr="00B57C57">
        <w:t>Relationships</w:t>
      </w:r>
    </w:p>
    <w:p w14:paraId="5D629709" w14:textId="626E63B7" w:rsidR="00E87D3A" w:rsidRDefault="00E87D3A" w:rsidP="00E87D3A">
      <w:pPr>
        <w:tabs>
          <w:tab w:val="left" w:pos="1418"/>
        </w:tabs>
        <w:ind w:left="1418" w:hanging="1418"/>
      </w:pPr>
      <w:r>
        <w:t>Reports to:</w:t>
      </w:r>
      <w:r>
        <w:tab/>
      </w:r>
      <w:r w:rsidR="00B2647B">
        <w:t>Manager</w:t>
      </w:r>
      <w:r w:rsidR="007B2511">
        <w:t xml:space="preserve"> </w:t>
      </w:r>
      <w:r w:rsidR="00D5108F">
        <w:t>-</w:t>
      </w:r>
      <w:r w:rsidR="007B2511">
        <w:t xml:space="preserve"> Healthy Ageing</w:t>
      </w:r>
    </w:p>
    <w:p w14:paraId="2A491FCB" w14:textId="050DEC2B" w:rsidR="00E87D3A" w:rsidRDefault="00E87D3A" w:rsidP="00E87D3A">
      <w:pPr>
        <w:tabs>
          <w:tab w:val="left" w:pos="1418"/>
        </w:tabs>
        <w:ind w:left="1418" w:hanging="1418"/>
      </w:pPr>
      <w:r>
        <w:t>Direct reports:</w:t>
      </w:r>
      <w:r>
        <w:tab/>
      </w:r>
      <w:r w:rsidR="00D81AE0">
        <w:t>Project Officer</w:t>
      </w:r>
    </w:p>
    <w:p w14:paraId="52557B52" w14:textId="77777777" w:rsidR="00E87D3A" w:rsidRPr="00B57C57" w:rsidRDefault="00E87D3A" w:rsidP="00E87D3A">
      <w:pPr>
        <w:pStyle w:val="Bodybold0"/>
      </w:pPr>
      <w:r w:rsidRPr="00B57C57">
        <w:t>Level of delegation</w:t>
      </w:r>
    </w:p>
    <w:p w14:paraId="3468EB0E" w14:textId="77777777" w:rsidR="00E87D3A" w:rsidRDefault="00E87D3A" w:rsidP="00E87D3A">
      <w:pPr>
        <w:tabs>
          <w:tab w:val="left" w:pos="1418"/>
        </w:tabs>
        <w:ind w:left="1418" w:hanging="1418"/>
      </w:pPr>
      <w:r>
        <w:t>(Per Delegation Matrix – CEO to staff)</w:t>
      </w:r>
    </w:p>
    <w:p w14:paraId="380E5200" w14:textId="7BB83DC0" w:rsidR="00E87D3A" w:rsidRDefault="007B2511" w:rsidP="00E87D3A">
      <w:pPr>
        <w:tabs>
          <w:tab w:val="left" w:pos="1418"/>
        </w:tabs>
        <w:ind w:left="1418" w:hanging="1418"/>
      </w:pPr>
      <w:r>
        <w:t>Level 3 – All other staff</w:t>
      </w:r>
    </w:p>
    <w:p w14:paraId="186CA2A5" w14:textId="77777777" w:rsidR="00E87D3A" w:rsidRDefault="00E87D3A" w:rsidP="00E87D3A">
      <w:pPr>
        <w:pStyle w:val="Heading2"/>
      </w:pPr>
      <w:r w:rsidRPr="0018198C">
        <w:t xml:space="preserve">Key </w:t>
      </w:r>
      <w:r>
        <w:t>s</w:t>
      </w:r>
      <w:r w:rsidRPr="0018198C">
        <w:t xml:space="preserve">election </w:t>
      </w:r>
      <w:r>
        <w:t>c</w:t>
      </w:r>
      <w:r w:rsidRPr="0018198C">
        <w:t>riteria</w:t>
      </w:r>
    </w:p>
    <w:p w14:paraId="1AA842D9" w14:textId="77777777" w:rsidR="00E87D3A" w:rsidRPr="00D75F92" w:rsidRDefault="00E87D3A" w:rsidP="00E87D3A">
      <w:r w:rsidRPr="00D75F92">
        <w:t xml:space="preserve">Within the context of the key outcome areas described above, the ideal applicant will demonstrate the following: </w:t>
      </w:r>
    </w:p>
    <w:p w14:paraId="44194D6F" w14:textId="77777777" w:rsidR="00E87D3A" w:rsidRPr="00B57C57" w:rsidRDefault="00E87D3A" w:rsidP="00E87D3A">
      <w:pPr>
        <w:pStyle w:val="Bodybold0"/>
      </w:pPr>
      <w:r w:rsidRPr="00B57C57">
        <w:t>Qualifications and experience</w:t>
      </w:r>
    </w:p>
    <w:p w14:paraId="6B441C52" w14:textId="29E1DAF2" w:rsidR="00E87D3A" w:rsidRDefault="007B2511" w:rsidP="0188370A">
      <w:pPr>
        <w:pStyle w:val="ListBullet"/>
        <w:spacing w:line="360" w:lineRule="auto"/>
        <w:rPr>
          <w:noProof/>
        </w:rPr>
      </w:pPr>
      <w:r>
        <w:t>tertiary qualifications in a health</w:t>
      </w:r>
      <w:r w:rsidR="006956FB">
        <w:t xml:space="preserve"> or social care</w:t>
      </w:r>
      <w:r>
        <w:t>-related field (preferred)</w:t>
      </w:r>
      <w:r w:rsidR="009A59C8">
        <w:t>.</w:t>
      </w:r>
      <w:r>
        <w:t xml:space="preserve"> </w:t>
      </w:r>
    </w:p>
    <w:p w14:paraId="2EFF588C" w14:textId="58992D0F" w:rsidR="00E87D3A" w:rsidRDefault="00295A07" w:rsidP="0188370A">
      <w:pPr>
        <w:pStyle w:val="ListBullet"/>
        <w:spacing w:line="360" w:lineRule="auto"/>
        <w:rPr>
          <w:noProof/>
        </w:rPr>
      </w:pPr>
      <w:r>
        <w:t>experience and knowledge of health and aged care sectors</w:t>
      </w:r>
      <w:r w:rsidR="009A59C8">
        <w:t>.</w:t>
      </w:r>
    </w:p>
    <w:p w14:paraId="55FBD4C5" w14:textId="3F178500" w:rsidR="001D2226" w:rsidRDefault="001D2226" w:rsidP="009A59C8">
      <w:pPr>
        <w:pStyle w:val="ListBullet"/>
        <w:spacing w:line="360" w:lineRule="auto"/>
        <w:ind w:left="357" w:hanging="357"/>
      </w:pPr>
      <w:r w:rsidRPr="0188370A">
        <w:t>demonstrated knowledge/experience in the use of digital health systems (</w:t>
      </w:r>
      <w:r w:rsidR="00305DE9" w:rsidRPr="0188370A">
        <w:t xml:space="preserve">e.g. </w:t>
      </w:r>
      <w:r w:rsidRPr="0188370A">
        <w:t xml:space="preserve">current CHIA </w:t>
      </w:r>
      <w:r w:rsidR="009A59C8" w:rsidRPr="0188370A">
        <w:t>certification) desirable</w:t>
      </w:r>
      <w:r w:rsidR="009A59C8">
        <w:t>.</w:t>
      </w:r>
    </w:p>
    <w:p w14:paraId="14F4B5EC" w14:textId="04561A95" w:rsidR="00E87D3A" w:rsidRDefault="00295A07" w:rsidP="009A59C8">
      <w:pPr>
        <w:pStyle w:val="ListBullet"/>
        <w:spacing w:line="360" w:lineRule="auto"/>
        <w:ind w:left="357" w:hanging="357"/>
      </w:pPr>
      <w:r>
        <w:t>demonstrated experience in project management</w:t>
      </w:r>
      <w:r w:rsidR="009A59C8">
        <w:t>.</w:t>
      </w:r>
    </w:p>
    <w:p w14:paraId="0AF3E805" w14:textId="4BA8CD75" w:rsidR="00E87D3A" w:rsidRDefault="00295A07" w:rsidP="00E87D3A">
      <w:pPr>
        <w:pStyle w:val="ListBullet"/>
        <w:numPr>
          <w:ilvl w:val="0"/>
          <w:numId w:val="5"/>
        </w:numPr>
        <w:spacing w:line="360" w:lineRule="auto"/>
      </w:pPr>
      <w:r>
        <w:t>experience and skills in stakeholder engagement and change management.</w:t>
      </w:r>
    </w:p>
    <w:p w14:paraId="0CCD020D" w14:textId="068BC058" w:rsidR="00295A07" w:rsidRDefault="00295A07" w:rsidP="00E87D3A">
      <w:pPr>
        <w:pStyle w:val="ListBullet"/>
        <w:numPr>
          <w:ilvl w:val="0"/>
          <w:numId w:val="5"/>
        </w:numPr>
        <w:spacing w:line="360" w:lineRule="auto"/>
      </w:pPr>
      <w:r>
        <w:t xml:space="preserve">strong interpersonal and relationship-building skills, including the ability to build and maintain collaborative relationships with </w:t>
      </w:r>
      <w:r w:rsidR="00B662BA">
        <w:t>all</w:t>
      </w:r>
      <w:r>
        <w:t xml:space="preserve"> stakeholders. </w:t>
      </w:r>
    </w:p>
    <w:p w14:paraId="0823976C" w14:textId="764687D7" w:rsidR="00295A07" w:rsidRDefault="00295A07" w:rsidP="00E87D3A">
      <w:pPr>
        <w:pStyle w:val="ListBullet"/>
        <w:numPr>
          <w:ilvl w:val="0"/>
          <w:numId w:val="5"/>
        </w:numPr>
        <w:spacing w:line="360" w:lineRule="auto"/>
      </w:pPr>
      <w:r>
        <w:t>strong written and verbal communication skills</w:t>
      </w:r>
      <w:r w:rsidR="009A59C8">
        <w:t>.</w:t>
      </w:r>
      <w:r>
        <w:t xml:space="preserve"> </w:t>
      </w:r>
    </w:p>
    <w:p w14:paraId="55AE7FEA" w14:textId="73C5D905" w:rsidR="00295A07" w:rsidRPr="00B57C57" w:rsidRDefault="00295A07" w:rsidP="00E87D3A">
      <w:pPr>
        <w:pStyle w:val="ListBullet"/>
        <w:numPr>
          <w:ilvl w:val="0"/>
          <w:numId w:val="5"/>
        </w:numPr>
        <w:spacing w:line="360" w:lineRule="auto"/>
      </w:pPr>
      <w:r>
        <w:t>advanced skills in Microsoft Word, Outlook, Excel and PowerPoint.</w:t>
      </w:r>
    </w:p>
    <w:p w14:paraId="4A18ADA8" w14:textId="77777777" w:rsidR="00E87D3A" w:rsidRPr="00B57C57" w:rsidRDefault="00E87D3A" w:rsidP="00E87D3A">
      <w:pPr>
        <w:pStyle w:val="Bodybold0"/>
      </w:pPr>
      <w:r w:rsidRPr="00B57C57">
        <w:t xml:space="preserve">Capabilities </w:t>
      </w:r>
    </w:p>
    <w:p w14:paraId="2FCAD575" w14:textId="77777777" w:rsidR="00E87D3A" w:rsidRPr="00D75F92" w:rsidRDefault="00E87D3A" w:rsidP="00E87D3A">
      <w:r w:rsidRPr="00D75F92">
        <w:t>The Brisbane North PHN Leadership Capability Framework applies to all roles within the organisation. Applicants must address these capabilities.</w:t>
      </w:r>
    </w:p>
    <w:p w14:paraId="136BB1AA" w14:textId="77777777" w:rsidR="00E87D3A" w:rsidRPr="00D75F92" w:rsidRDefault="00E87D3A" w:rsidP="00E87D3A">
      <w:pPr>
        <w:pStyle w:val="ListBullet"/>
        <w:numPr>
          <w:ilvl w:val="0"/>
          <w:numId w:val="5"/>
        </w:numPr>
        <w:spacing w:line="360" w:lineRule="auto"/>
      </w:pPr>
      <w:r w:rsidRPr="00D75F92">
        <w:rPr>
          <w:rStyle w:val="SubtleEmphasis"/>
          <w:b w:val="0"/>
        </w:rPr>
        <w:t>leads self</w:t>
      </w:r>
      <w:r w:rsidRPr="00D75F92">
        <w:t xml:space="preserve"> – self-aware, proactive and adaptable; takes personal development opportunities and is resilient</w:t>
      </w:r>
    </w:p>
    <w:p w14:paraId="258B772A" w14:textId="77777777" w:rsidR="00E87D3A" w:rsidRPr="00D75F92" w:rsidRDefault="00E87D3A" w:rsidP="00E87D3A">
      <w:pPr>
        <w:pStyle w:val="ListBullet"/>
        <w:numPr>
          <w:ilvl w:val="0"/>
          <w:numId w:val="5"/>
        </w:numPr>
        <w:spacing w:line="360" w:lineRule="auto"/>
      </w:pPr>
      <w:r w:rsidRPr="00D75F92">
        <w:rPr>
          <w:rStyle w:val="SubtleEmphasis"/>
          <w:b w:val="0"/>
        </w:rPr>
        <w:t>engages others</w:t>
      </w:r>
      <w:r w:rsidRPr="00D75F92">
        <w:t xml:space="preserve"> at all levels with respect, collaboration and cultural sensitivity</w:t>
      </w:r>
    </w:p>
    <w:p w14:paraId="726746C5" w14:textId="77777777" w:rsidR="00E87D3A" w:rsidRPr="00D75F92" w:rsidRDefault="00E87D3A" w:rsidP="00E87D3A">
      <w:pPr>
        <w:pStyle w:val="ListBullet"/>
        <w:numPr>
          <w:ilvl w:val="0"/>
          <w:numId w:val="5"/>
        </w:numPr>
        <w:spacing w:line="360" w:lineRule="auto"/>
      </w:pPr>
      <w:r w:rsidRPr="00D75F92">
        <w:rPr>
          <w:rStyle w:val="SubtleEmphasis"/>
          <w:b w:val="0"/>
        </w:rPr>
        <w:t>achieves outcomes</w:t>
      </w:r>
      <w:r w:rsidRPr="00D75F92">
        <w:t xml:space="preserve"> in a high demand work environment with judgment and initiative</w:t>
      </w:r>
    </w:p>
    <w:p w14:paraId="7F12DC76" w14:textId="77777777" w:rsidR="00E87D3A" w:rsidRPr="00D75F92" w:rsidRDefault="00E87D3A" w:rsidP="00E87D3A">
      <w:pPr>
        <w:pStyle w:val="ListBullet"/>
        <w:numPr>
          <w:ilvl w:val="0"/>
          <w:numId w:val="5"/>
        </w:numPr>
        <w:spacing w:line="360" w:lineRule="auto"/>
      </w:pPr>
      <w:r w:rsidRPr="00D75F92">
        <w:rPr>
          <w:rStyle w:val="SubtleEmphasis"/>
          <w:b w:val="0"/>
        </w:rPr>
        <w:t>drives innovation</w:t>
      </w:r>
      <w:r w:rsidRPr="00D75F92">
        <w:t xml:space="preserve"> - contributes to our culture of continuous quality improvement</w:t>
      </w:r>
    </w:p>
    <w:p w14:paraId="11A0A676" w14:textId="77777777" w:rsidR="00E87D3A" w:rsidRPr="00D75F92" w:rsidRDefault="00E87D3A" w:rsidP="00E87D3A">
      <w:pPr>
        <w:pStyle w:val="ListBullet"/>
        <w:numPr>
          <w:ilvl w:val="0"/>
          <w:numId w:val="5"/>
        </w:numPr>
        <w:spacing w:line="360" w:lineRule="auto"/>
      </w:pPr>
      <w:r w:rsidRPr="00D75F92">
        <w:rPr>
          <w:rStyle w:val="SubtleEmphasis"/>
          <w:b w:val="0"/>
        </w:rPr>
        <w:t>shapes systems</w:t>
      </w:r>
      <w:r w:rsidRPr="00D75F92">
        <w:t xml:space="preserve"> - works productively within internal and external systems and networks  </w:t>
      </w:r>
    </w:p>
    <w:p w14:paraId="5B1EBFA1" w14:textId="77777777" w:rsidR="00E87D3A" w:rsidRPr="00D75F92" w:rsidRDefault="00E87D3A" w:rsidP="00E87D3A">
      <w:pPr>
        <w:pStyle w:val="ListBullet"/>
        <w:numPr>
          <w:ilvl w:val="0"/>
          <w:numId w:val="5"/>
        </w:numPr>
        <w:spacing w:line="360" w:lineRule="auto"/>
      </w:pPr>
      <w:r w:rsidRPr="00D75F92">
        <w:rPr>
          <w:rStyle w:val="SubtleEmphasis"/>
          <w:b w:val="0"/>
        </w:rPr>
        <w:t>bases decisions</w:t>
      </w:r>
      <w:r w:rsidRPr="00D75F92">
        <w:t xml:space="preserve"> on available evidence.</w:t>
      </w:r>
    </w:p>
    <w:p w14:paraId="45AA5742" w14:textId="77777777" w:rsidR="00E87D3A" w:rsidRPr="00B57C57" w:rsidRDefault="00E87D3A" w:rsidP="00E87D3A">
      <w:pPr>
        <w:pStyle w:val="Bodybold0"/>
      </w:pPr>
      <w:r w:rsidRPr="00B57C57">
        <w:t xml:space="preserve">Other </w:t>
      </w:r>
    </w:p>
    <w:p w14:paraId="32E25BAA" w14:textId="77777777" w:rsidR="00E87D3A" w:rsidRPr="00605E7E" w:rsidRDefault="00E87D3A" w:rsidP="00E87D3A">
      <w:pPr>
        <w:rPr>
          <w:noProof/>
        </w:rPr>
      </w:pPr>
      <w:r>
        <w:rPr>
          <w:noProof/>
        </w:rPr>
        <w:t>A</w:t>
      </w:r>
      <w:r w:rsidRPr="00605E7E">
        <w:rPr>
          <w:noProof/>
        </w:rPr>
        <w:t xml:space="preserve"> current driver’s licen</w:t>
      </w:r>
      <w:r>
        <w:rPr>
          <w:noProof/>
        </w:rPr>
        <w:t>c</w:t>
      </w:r>
      <w:r w:rsidRPr="00605E7E">
        <w:rPr>
          <w:noProof/>
        </w:rPr>
        <w:t>e is desirable</w:t>
      </w:r>
      <w:r>
        <w:rPr>
          <w:noProof/>
        </w:rPr>
        <w:t xml:space="preserve"> and u</w:t>
      </w:r>
      <w:r w:rsidRPr="00605E7E">
        <w:rPr>
          <w:noProof/>
        </w:rPr>
        <w:t xml:space="preserve">se of a personal vehicle may be required, including travel between </w:t>
      </w:r>
      <w:r>
        <w:rPr>
          <w:noProof/>
        </w:rPr>
        <w:t>workplaces</w:t>
      </w:r>
      <w:r w:rsidRPr="00605E7E">
        <w:rPr>
          <w:noProof/>
        </w:rPr>
        <w:t>. Work-related mileage will be reimbursed at relevant rates</w:t>
      </w:r>
      <w:r>
        <w:rPr>
          <w:noProof/>
        </w:rPr>
        <w:t>.</w:t>
      </w:r>
    </w:p>
    <w:p w14:paraId="30E356AF" w14:textId="77777777" w:rsidR="00E87D3A" w:rsidRPr="00605E7E" w:rsidRDefault="00E87D3A" w:rsidP="00E87D3A">
      <w:pPr>
        <w:rPr>
          <w:noProof/>
        </w:rPr>
      </w:pPr>
      <w:r>
        <w:rPr>
          <w:noProof/>
        </w:rPr>
        <w:t>You may be required</w:t>
      </w:r>
      <w:r w:rsidRPr="00605E7E">
        <w:rPr>
          <w:noProof/>
        </w:rPr>
        <w:t xml:space="preserve"> to work flexible hours. The role may include evening/weekend commitments for which time off in lieu is provided</w:t>
      </w:r>
      <w:r>
        <w:rPr>
          <w:noProof/>
        </w:rPr>
        <w:t>.</w:t>
      </w:r>
    </w:p>
    <w:p w14:paraId="5E1E77FC" w14:textId="22F04DBF" w:rsidR="00BF4B0B" w:rsidRPr="00E87D3A" w:rsidRDefault="00E87D3A" w:rsidP="00E87D3A">
      <w:r w:rsidRPr="00605E7E">
        <w:rPr>
          <w:noProof/>
        </w:rPr>
        <w:t>(Please note: This position description is subject to adjustment within reason and in consultation with your manager to meet the deliverables of the organisation.)</w:t>
      </w:r>
    </w:p>
    <w:sectPr w:rsidR="00BF4B0B" w:rsidRPr="00E87D3A" w:rsidSect="00F35C93">
      <w:headerReference w:type="first" r:id="rId11"/>
      <w:footerReference w:type="first" r:id="rId12"/>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A133C1" w14:textId="77777777" w:rsidR="00ED484A" w:rsidRDefault="00ED484A" w:rsidP="0065480B">
      <w:pPr>
        <w:spacing w:after="0" w:line="240" w:lineRule="auto"/>
      </w:pPr>
      <w:r>
        <w:separator/>
      </w:r>
    </w:p>
  </w:endnote>
  <w:endnote w:type="continuationSeparator" w:id="0">
    <w:p w14:paraId="79782DF5" w14:textId="77777777" w:rsidR="00ED484A" w:rsidRDefault="00ED484A" w:rsidP="0065480B">
      <w:pPr>
        <w:spacing w:after="0" w:line="240" w:lineRule="auto"/>
      </w:pPr>
      <w:r>
        <w:continuationSeparator/>
      </w:r>
    </w:p>
  </w:endnote>
  <w:endnote w:type="continuationNotice" w:id="1">
    <w:p w14:paraId="08CE8AEA" w14:textId="77777777" w:rsidR="00ED484A" w:rsidRDefault="00ED48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260" w:type="dxa"/>
      <w:tblInd w:w="6871" w:type="dxa"/>
      <w:tblLook w:val="04A0" w:firstRow="1" w:lastRow="0" w:firstColumn="1" w:lastColumn="0" w:noHBand="0" w:noVBand="1"/>
    </w:tblPr>
    <w:tblGrid>
      <w:gridCol w:w="3260"/>
    </w:tblGrid>
    <w:tr w:rsidR="007B01B9" w:rsidRPr="0065480B" w14:paraId="520E8037" w14:textId="77777777" w:rsidTr="00890770">
      <w:trPr>
        <w:trHeight w:val="340"/>
      </w:trPr>
      <w:tc>
        <w:tcPr>
          <w:tcW w:w="3260" w:type="dxa"/>
        </w:tcPr>
        <w:p w14:paraId="4DD72761" w14:textId="77777777" w:rsidR="007B01B9" w:rsidRPr="000922E3" w:rsidRDefault="007B01B9" w:rsidP="000922E3">
          <w:pPr>
            <w:pStyle w:val="FooterWebAddress"/>
          </w:pPr>
          <w:r w:rsidRPr="000922E3">
            <w:t xml:space="preserve">www.brisbanenorthphn.org.au </w:t>
          </w:r>
        </w:p>
      </w:tc>
    </w:tr>
    <w:tr w:rsidR="00115E20" w:rsidRPr="0065480B" w14:paraId="58DDD3FA" w14:textId="77777777" w:rsidTr="00890770">
      <w:tc>
        <w:tcPr>
          <w:tcW w:w="3260" w:type="dxa"/>
        </w:tcPr>
        <w:p w14:paraId="11599EDE" w14:textId="4488470C" w:rsidR="00115E20" w:rsidRPr="0065480B" w:rsidRDefault="00115E20" w:rsidP="0053400F">
          <w:pPr>
            <w:autoSpaceDE w:val="0"/>
            <w:autoSpaceDN w:val="0"/>
            <w:adjustRightInd w:val="0"/>
            <w:spacing w:after="0"/>
            <w:ind w:right="-144"/>
            <w:textAlignment w:val="center"/>
            <w:rPr>
              <w:rFonts w:cs="Arial"/>
              <w:noProof/>
              <w:color w:val="000000"/>
              <w:spacing w:val="-1"/>
              <w:sz w:val="15"/>
              <w:szCs w:val="15"/>
            </w:rPr>
          </w:pPr>
          <w:r>
            <w:rPr>
              <w:rFonts w:cs="Arial"/>
              <w:noProof/>
              <w:color w:val="000000"/>
              <w:spacing w:val="-1"/>
              <w:sz w:val="15"/>
              <w:szCs w:val="15"/>
            </w:rPr>
            <w:t>Level 1, Market Central</w:t>
          </w:r>
          <w:r w:rsidRPr="0065480B">
            <w:rPr>
              <w:rFonts w:cs="Arial"/>
              <w:noProof/>
              <w:color w:val="000000"/>
              <w:spacing w:val="-1"/>
              <w:sz w:val="15"/>
              <w:szCs w:val="15"/>
            </w:rPr>
            <w:br/>
          </w:r>
          <w:r>
            <w:rPr>
              <w:rFonts w:cs="Arial"/>
              <w:noProof/>
              <w:color w:val="000000"/>
              <w:spacing w:val="-1"/>
              <w:sz w:val="15"/>
              <w:szCs w:val="15"/>
            </w:rPr>
            <w:t>120 Chalk Street</w:t>
          </w:r>
          <w:r w:rsidRPr="0065480B">
            <w:rPr>
              <w:rFonts w:cs="Arial"/>
              <w:noProof/>
              <w:color w:val="000000"/>
              <w:spacing w:val="-1"/>
              <w:sz w:val="15"/>
              <w:szCs w:val="15"/>
            </w:rPr>
            <w:t xml:space="preserve">, Lutwyche QLD 4030 </w:t>
          </w:r>
          <w:r w:rsidRPr="0065480B">
            <w:rPr>
              <w:rFonts w:cs="Arial"/>
              <w:noProof/>
              <w:color w:val="000000"/>
              <w:spacing w:val="-1"/>
              <w:sz w:val="15"/>
              <w:szCs w:val="15"/>
            </w:rPr>
            <w:br/>
            <w:t xml:space="preserve">PO Box 845 Lutwyche QLD 4030 </w:t>
          </w:r>
        </w:p>
      </w:tc>
    </w:tr>
    <w:tr w:rsidR="00115E20" w:rsidRPr="0065480B" w14:paraId="0D7D8ED0" w14:textId="77777777" w:rsidTr="00890770">
      <w:trPr>
        <w:trHeight w:val="397"/>
      </w:trPr>
      <w:tc>
        <w:tcPr>
          <w:tcW w:w="3260" w:type="dxa"/>
        </w:tcPr>
        <w:p w14:paraId="511A0B5D" w14:textId="36168FCE" w:rsidR="00115E20" w:rsidRPr="0065480B" w:rsidRDefault="00115E20" w:rsidP="00971F58">
          <w:pPr>
            <w:autoSpaceDE w:val="0"/>
            <w:autoSpaceDN w:val="0"/>
            <w:adjustRightInd w:val="0"/>
            <w:spacing w:after="0"/>
            <w:ind w:right="-144"/>
            <w:textAlignment w:val="center"/>
            <w:rPr>
              <w:rFonts w:cs="Arial"/>
              <w:noProof/>
              <w:color w:val="000000"/>
              <w:spacing w:val="-1"/>
              <w:sz w:val="15"/>
              <w:szCs w:val="15"/>
            </w:rPr>
          </w:pPr>
          <w:r w:rsidRPr="00254817">
            <w:rPr>
              <w:rFonts w:cs="Arial"/>
              <w:b/>
              <w:noProof/>
              <w:color w:val="74777B" w:themeColor="text2"/>
              <w:spacing w:val="-1"/>
              <w:sz w:val="15"/>
              <w:szCs w:val="15"/>
            </w:rPr>
            <w:t xml:space="preserve">t </w:t>
          </w:r>
          <w:r w:rsidRPr="0065480B">
            <w:rPr>
              <w:rFonts w:cs="Arial"/>
              <w:noProof/>
              <w:color w:val="000000"/>
              <w:spacing w:val="-1"/>
              <w:sz w:val="15"/>
              <w:szCs w:val="15"/>
            </w:rPr>
            <w:t xml:space="preserve">07 3630 7300 </w:t>
          </w:r>
        </w:p>
      </w:tc>
    </w:tr>
  </w:tbl>
  <w:p w14:paraId="24DC7F3B" w14:textId="74C00E8E" w:rsidR="007B01B9" w:rsidRDefault="00890770" w:rsidP="002F1F10">
    <w:pPr>
      <w:pStyle w:val="Footer"/>
      <w:jc w:val="center"/>
      <w:rPr>
        <w:sz w:val="15"/>
        <w:szCs w:val="15"/>
      </w:rPr>
    </w:pPr>
    <w:r>
      <w:rPr>
        <w:noProof/>
        <w:sz w:val="15"/>
        <w:szCs w:val="15"/>
        <w:lang w:eastAsia="en-AU"/>
      </w:rPr>
      <w:drawing>
        <wp:anchor distT="0" distB="0" distL="114300" distR="114300" simplePos="0" relativeHeight="251658241" behindDoc="1" locked="0" layoutInCell="1" allowOverlap="1" wp14:anchorId="06FB48E3" wp14:editId="156A9BB2">
          <wp:simplePos x="0" y="0"/>
          <wp:positionH relativeFrom="column">
            <wp:posOffset>-6353298</wp:posOffset>
          </wp:positionH>
          <wp:positionV relativeFrom="paragraph">
            <wp:posOffset>-796281</wp:posOffset>
          </wp:positionV>
          <wp:extent cx="10234056" cy="819150"/>
          <wp:effectExtent l="0" t="0" r="0" b="0"/>
          <wp:wrapNone/>
          <wp:docPr id="4" name="Picture 4" descr="C:\Users\HannahP\AppData\Local\Microsoft\Windows\INetCache\Content.Word\TRAVELLING TRACKS - FULL COLOUR - PHN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nahP\AppData\Local\Microsoft\Windows\INetCache\Content.Word\TRAVELLING TRACKS - FULL COLOUR - PHN 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34056"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002F1F10">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8F831" w14:textId="77777777" w:rsidR="00ED484A" w:rsidRDefault="00ED484A" w:rsidP="0065480B">
      <w:pPr>
        <w:spacing w:after="0" w:line="240" w:lineRule="auto"/>
      </w:pPr>
      <w:r>
        <w:separator/>
      </w:r>
    </w:p>
  </w:footnote>
  <w:footnote w:type="continuationSeparator" w:id="0">
    <w:p w14:paraId="649F6E0F" w14:textId="77777777" w:rsidR="00ED484A" w:rsidRDefault="00ED484A" w:rsidP="0065480B">
      <w:pPr>
        <w:spacing w:after="0" w:line="240" w:lineRule="auto"/>
      </w:pPr>
      <w:r>
        <w:continuationSeparator/>
      </w:r>
    </w:p>
  </w:footnote>
  <w:footnote w:type="continuationNotice" w:id="1">
    <w:p w14:paraId="7551342E" w14:textId="77777777" w:rsidR="00ED484A" w:rsidRDefault="00ED48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942C0F6" w:rsidR="004E559A" w:rsidRDefault="00782187">
    <w:pPr>
      <w:pStyle w:val="Header"/>
    </w:pPr>
    <w:r w:rsidRPr="009C7B11">
      <w:rPr>
        <w:noProof/>
        <w:lang w:eastAsia="en-AU"/>
      </w:rPr>
      <w:drawing>
        <wp:anchor distT="0" distB="0" distL="114300" distR="114300" simplePos="0" relativeHeight="251658240" behindDoc="0" locked="0" layoutInCell="1" allowOverlap="1" wp14:anchorId="40F196FA" wp14:editId="595F7A88">
          <wp:simplePos x="0" y="0"/>
          <wp:positionH relativeFrom="margin">
            <wp:align>right</wp:align>
          </wp:positionH>
          <wp:positionV relativeFrom="paragraph">
            <wp:posOffset>-48136</wp:posOffset>
          </wp:positionV>
          <wp:extent cx="1618792" cy="1029070"/>
          <wp:effectExtent l="0" t="0" r="635" b="0"/>
          <wp:wrapNone/>
          <wp:docPr id="14" name="Picture 14"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font, screenshot, graphic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D249C7"/>
    <w:multiLevelType w:val="hybridMultilevel"/>
    <w:tmpl w:val="23E8C9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A61D13"/>
    <w:multiLevelType w:val="hybridMultilevel"/>
    <w:tmpl w:val="5212F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6D66C1"/>
    <w:multiLevelType w:val="hybridMultilevel"/>
    <w:tmpl w:val="8EBEB33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EB403C1"/>
    <w:multiLevelType w:val="hybridMultilevel"/>
    <w:tmpl w:val="47448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5707294">
    <w:abstractNumId w:val="13"/>
  </w:num>
  <w:num w:numId="2" w16cid:durableId="75329946">
    <w:abstractNumId w:val="10"/>
  </w:num>
  <w:num w:numId="3" w16cid:durableId="2021739728">
    <w:abstractNumId w:val="15"/>
  </w:num>
  <w:num w:numId="4" w16cid:durableId="1289974609">
    <w:abstractNumId w:val="8"/>
  </w:num>
  <w:num w:numId="5" w16cid:durableId="619384052">
    <w:abstractNumId w:val="7"/>
  </w:num>
  <w:num w:numId="6" w16cid:durableId="298727309">
    <w:abstractNumId w:val="7"/>
  </w:num>
  <w:num w:numId="7" w16cid:durableId="1361317756">
    <w:abstractNumId w:val="6"/>
  </w:num>
  <w:num w:numId="8" w16cid:durableId="965548784">
    <w:abstractNumId w:val="6"/>
  </w:num>
  <w:num w:numId="9" w16cid:durableId="1170561015">
    <w:abstractNumId w:val="5"/>
  </w:num>
  <w:num w:numId="10" w16cid:durableId="2044673547">
    <w:abstractNumId w:val="5"/>
  </w:num>
  <w:num w:numId="11" w16cid:durableId="1442460339">
    <w:abstractNumId w:val="4"/>
  </w:num>
  <w:num w:numId="12" w16cid:durableId="1385836635">
    <w:abstractNumId w:val="4"/>
  </w:num>
  <w:num w:numId="13" w16cid:durableId="1529373693">
    <w:abstractNumId w:val="3"/>
  </w:num>
  <w:num w:numId="14" w16cid:durableId="505903021">
    <w:abstractNumId w:val="3"/>
  </w:num>
  <w:num w:numId="15" w16cid:durableId="833033443">
    <w:abstractNumId w:val="2"/>
  </w:num>
  <w:num w:numId="16" w16cid:durableId="1324359830">
    <w:abstractNumId w:val="2"/>
  </w:num>
  <w:num w:numId="17" w16cid:durableId="1306928869">
    <w:abstractNumId w:val="1"/>
  </w:num>
  <w:num w:numId="18" w16cid:durableId="1488133820">
    <w:abstractNumId w:val="1"/>
  </w:num>
  <w:num w:numId="19" w16cid:durableId="165438962">
    <w:abstractNumId w:val="0"/>
  </w:num>
  <w:num w:numId="20" w16cid:durableId="1746414946">
    <w:abstractNumId w:val="0"/>
  </w:num>
  <w:num w:numId="21" w16cid:durableId="956064002">
    <w:abstractNumId w:val="7"/>
  </w:num>
  <w:num w:numId="22" w16cid:durableId="534582160">
    <w:abstractNumId w:val="6"/>
  </w:num>
  <w:num w:numId="23" w16cid:durableId="1366523426">
    <w:abstractNumId w:val="5"/>
  </w:num>
  <w:num w:numId="24" w16cid:durableId="1098133296">
    <w:abstractNumId w:val="4"/>
  </w:num>
  <w:num w:numId="25" w16cid:durableId="567765270">
    <w:abstractNumId w:val="3"/>
  </w:num>
  <w:num w:numId="26" w16cid:durableId="1679694449">
    <w:abstractNumId w:val="2"/>
  </w:num>
  <w:num w:numId="27" w16cid:durableId="1391925109">
    <w:abstractNumId w:val="1"/>
  </w:num>
  <w:num w:numId="28" w16cid:durableId="408893578">
    <w:abstractNumId w:val="0"/>
  </w:num>
  <w:num w:numId="29" w16cid:durableId="769085004">
    <w:abstractNumId w:val="7"/>
  </w:num>
  <w:num w:numId="30" w16cid:durableId="271666108">
    <w:abstractNumId w:val="6"/>
  </w:num>
  <w:num w:numId="31" w16cid:durableId="190077500">
    <w:abstractNumId w:val="5"/>
  </w:num>
  <w:num w:numId="32" w16cid:durableId="1879469590">
    <w:abstractNumId w:val="4"/>
  </w:num>
  <w:num w:numId="33" w16cid:durableId="1484422297">
    <w:abstractNumId w:val="3"/>
  </w:num>
  <w:num w:numId="34" w16cid:durableId="1713963253">
    <w:abstractNumId w:val="2"/>
  </w:num>
  <w:num w:numId="35" w16cid:durableId="1028408233">
    <w:abstractNumId w:val="1"/>
  </w:num>
  <w:num w:numId="36" w16cid:durableId="37753115">
    <w:abstractNumId w:val="0"/>
  </w:num>
  <w:num w:numId="37" w16cid:durableId="1318729421">
    <w:abstractNumId w:val="7"/>
  </w:num>
  <w:num w:numId="38" w16cid:durableId="132069655">
    <w:abstractNumId w:val="6"/>
  </w:num>
  <w:num w:numId="39" w16cid:durableId="776364973">
    <w:abstractNumId w:val="5"/>
  </w:num>
  <w:num w:numId="40" w16cid:durableId="1798601106">
    <w:abstractNumId w:val="4"/>
  </w:num>
  <w:num w:numId="41" w16cid:durableId="1328441779">
    <w:abstractNumId w:val="3"/>
  </w:num>
  <w:num w:numId="42" w16cid:durableId="1816944921">
    <w:abstractNumId w:val="2"/>
  </w:num>
  <w:num w:numId="43" w16cid:durableId="629747420">
    <w:abstractNumId w:val="1"/>
  </w:num>
  <w:num w:numId="44" w16cid:durableId="63139844">
    <w:abstractNumId w:val="0"/>
  </w:num>
  <w:num w:numId="45" w16cid:durableId="522716949">
    <w:abstractNumId w:val="14"/>
  </w:num>
  <w:num w:numId="46" w16cid:durableId="1440102169">
    <w:abstractNumId w:val="9"/>
  </w:num>
  <w:num w:numId="47" w16cid:durableId="724110837">
    <w:abstractNumId w:val="11"/>
  </w:num>
  <w:num w:numId="48" w16cid:durableId="1240597411">
    <w:abstractNumId w:val="12"/>
  </w:num>
  <w:num w:numId="49" w16cid:durableId="11185267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2179"/>
    <w:rsid w:val="000303BC"/>
    <w:rsid w:val="000542B9"/>
    <w:rsid w:val="000722F1"/>
    <w:rsid w:val="0007341C"/>
    <w:rsid w:val="0008534C"/>
    <w:rsid w:val="00094314"/>
    <w:rsid w:val="000962A0"/>
    <w:rsid w:val="000D30E6"/>
    <w:rsid w:val="000D5BA5"/>
    <w:rsid w:val="000E386F"/>
    <w:rsid w:val="000F04B3"/>
    <w:rsid w:val="00102C58"/>
    <w:rsid w:val="00114BF1"/>
    <w:rsid w:val="00115E20"/>
    <w:rsid w:val="00124235"/>
    <w:rsid w:val="0014038E"/>
    <w:rsid w:val="00147EAD"/>
    <w:rsid w:val="00152453"/>
    <w:rsid w:val="001547E5"/>
    <w:rsid w:val="001649EB"/>
    <w:rsid w:val="00194CEB"/>
    <w:rsid w:val="001C0AB5"/>
    <w:rsid w:val="001D2226"/>
    <w:rsid w:val="001F39EF"/>
    <w:rsid w:val="00204B36"/>
    <w:rsid w:val="00217849"/>
    <w:rsid w:val="00221D7B"/>
    <w:rsid w:val="0022590F"/>
    <w:rsid w:val="00253996"/>
    <w:rsid w:val="00254EE2"/>
    <w:rsid w:val="00273D60"/>
    <w:rsid w:val="00295A07"/>
    <w:rsid w:val="002B2D8A"/>
    <w:rsid w:val="002B5409"/>
    <w:rsid w:val="002B7A8F"/>
    <w:rsid w:val="002F1F10"/>
    <w:rsid w:val="002F2126"/>
    <w:rsid w:val="00302BEB"/>
    <w:rsid w:val="00305DE9"/>
    <w:rsid w:val="0030743C"/>
    <w:rsid w:val="00310F0B"/>
    <w:rsid w:val="0031113C"/>
    <w:rsid w:val="00325EDD"/>
    <w:rsid w:val="00341CB9"/>
    <w:rsid w:val="00345203"/>
    <w:rsid w:val="00345990"/>
    <w:rsid w:val="00360D73"/>
    <w:rsid w:val="00364A44"/>
    <w:rsid w:val="00365598"/>
    <w:rsid w:val="003877C4"/>
    <w:rsid w:val="003A0D70"/>
    <w:rsid w:val="003B5B03"/>
    <w:rsid w:val="003F6832"/>
    <w:rsid w:val="004012D2"/>
    <w:rsid w:val="0044262C"/>
    <w:rsid w:val="00444219"/>
    <w:rsid w:val="00445E2A"/>
    <w:rsid w:val="00450856"/>
    <w:rsid w:val="00455683"/>
    <w:rsid w:val="004675A8"/>
    <w:rsid w:val="00476A1A"/>
    <w:rsid w:val="00480C2A"/>
    <w:rsid w:val="00484353"/>
    <w:rsid w:val="004A2CBA"/>
    <w:rsid w:val="004C243D"/>
    <w:rsid w:val="004D0A78"/>
    <w:rsid w:val="004E559A"/>
    <w:rsid w:val="004F102D"/>
    <w:rsid w:val="005020BB"/>
    <w:rsid w:val="00504694"/>
    <w:rsid w:val="00506FEB"/>
    <w:rsid w:val="005160A6"/>
    <w:rsid w:val="00526BD6"/>
    <w:rsid w:val="00546E76"/>
    <w:rsid w:val="00551BB5"/>
    <w:rsid w:val="005550A7"/>
    <w:rsid w:val="0055528E"/>
    <w:rsid w:val="005607F4"/>
    <w:rsid w:val="005617AE"/>
    <w:rsid w:val="005705E5"/>
    <w:rsid w:val="00574E99"/>
    <w:rsid w:val="005804A5"/>
    <w:rsid w:val="00582CF3"/>
    <w:rsid w:val="00592718"/>
    <w:rsid w:val="005A4E1C"/>
    <w:rsid w:val="005A67BC"/>
    <w:rsid w:val="005C2BD4"/>
    <w:rsid w:val="005D45AB"/>
    <w:rsid w:val="005D4734"/>
    <w:rsid w:val="005D62BD"/>
    <w:rsid w:val="005F2D9E"/>
    <w:rsid w:val="005F3342"/>
    <w:rsid w:val="005F5098"/>
    <w:rsid w:val="0060457C"/>
    <w:rsid w:val="006049B4"/>
    <w:rsid w:val="00617410"/>
    <w:rsid w:val="006249ED"/>
    <w:rsid w:val="0064209E"/>
    <w:rsid w:val="006477CA"/>
    <w:rsid w:val="00651943"/>
    <w:rsid w:val="0065480B"/>
    <w:rsid w:val="00670B98"/>
    <w:rsid w:val="00682BE4"/>
    <w:rsid w:val="006956FB"/>
    <w:rsid w:val="006A1FAE"/>
    <w:rsid w:val="006B78CC"/>
    <w:rsid w:val="006C25DB"/>
    <w:rsid w:val="006C428A"/>
    <w:rsid w:val="006D007B"/>
    <w:rsid w:val="006E33C3"/>
    <w:rsid w:val="006F35DE"/>
    <w:rsid w:val="006F53DD"/>
    <w:rsid w:val="00702C86"/>
    <w:rsid w:val="00714155"/>
    <w:rsid w:val="00736959"/>
    <w:rsid w:val="00760B77"/>
    <w:rsid w:val="00766846"/>
    <w:rsid w:val="00782187"/>
    <w:rsid w:val="00782853"/>
    <w:rsid w:val="00795872"/>
    <w:rsid w:val="007B01B9"/>
    <w:rsid w:val="007B2511"/>
    <w:rsid w:val="007B2FDC"/>
    <w:rsid w:val="007D4EEA"/>
    <w:rsid w:val="007F667F"/>
    <w:rsid w:val="007F6C29"/>
    <w:rsid w:val="0080451D"/>
    <w:rsid w:val="0084518A"/>
    <w:rsid w:val="008504AB"/>
    <w:rsid w:val="00890770"/>
    <w:rsid w:val="008917D7"/>
    <w:rsid w:val="008A4F00"/>
    <w:rsid w:val="008C28E2"/>
    <w:rsid w:val="008D3E20"/>
    <w:rsid w:val="008F4E86"/>
    <w:rsid w:val="00931B98"/>
    <w:rsid w:val="0093669E"/>
    <w:rsid w:val="009617FB"/>
    <w:rsid w:val="00980879"/>
    <w:rsid w:val="00981DF9"/>
    <w:rsid w:val="00993F79"/>
    <w:rsid w:val="009A59C8"/>
    <w:rsid w:val="009B527D"/>
    <w:rsid w:val="009C5857"/>
    <w:rsid w:val="009C7B11"/>
    <w:rsid w:val="009D311F"/>
    <w:rsid w:val="009E356E"/>
    <w:rsid w:val="009E6AD5"/>
    <w:rsid w:val="00A0299C"/>
    <w:rsid w:val="00A040BB"/>
    <w:rsid w:val="00A0555E"/>
    <w:rsid w:val="00A06A2C"/>
    <w:rsid w:val="00A26B1E"/>
    <w:rsid w:val="00A436A8"/>
    <w:rsid w:val="00A515CE"/>
    <w:rsid w:val="00A70DC0"/>
    <w:rsid w:val="00A73BF4"/>
    <w:rsid w:val="00A850B6"/>
    <w:rsid w:val="00A95D10"/>
    <w:rsid w:val="00AB3149"/>
    <w:rsid w:val="00AB4716"/>
    <w:rsid w:val="00AB785E"/>
    <w:rsid w:val="00AC177A"/>
    <w:rsid w:val="00AD18B6"/>
    <w:rsid w:val="00AE3CF5"/>
    <w:rsid w:val="00B02433"/>
    <w:rsid w:val="00B0688C"/>
    <w:rsid w:val="00B2647B"/>
    <w:rsid w:val="00B37650"/>
    <w:rsid w:val="00B60D50"/>
    <w:rsid w:val="00B662BA"/>
    <w:rsid w:val="00BB0C9E"/>
    <w:rsid w:val="00BB0F76"/>
    <w:rsid w:val="00BB7783"/>
    <w:rsid w:val="00BF4B0B"/>
    <w:rsid w:val="00C16AC3"/>
    <w:rsid w:val="00C218B4"/>
    <w:rsid w:val="00C3309C"/>
    <w:rsid w:val="00C40EE6"/>
    <w:rsid w:val="00C744C0"/>
    <w:rsid w:val="00C876BB"/>
    <w:rsid w:val="00C93AF2"/>
    <w:rsid w:val="00CC2409"/>
    <w:rsid w:val="00CD18B0"/>
    <w:rsid w:val="00CE6090"/>
    <w:rsid w:val="00CF7C21"/>
    <w:rsid w:val="00D06540"/>
    <w:rsid w:val="00D15AE6"/>
    <w:rsid w:val="00D26385"/>
    <w:rsid w:val="00D4098C"/>
    <w:rsid w:val="00D50A09"/>
    <w:rsid w:val="00D5108F"/>
    <w:rsid w:val="00D64669"/>
    <w:rsid w:val="00D81AE0"/>
    <w:rsid w:val="00DD3052"/>
    <w:rsid w:val="00E221C9"/>
    <w:rsid w:val="00E36077"/>
    <w:rsid w:val="00E43B01"/>
    <w:rsid w:val="00E73815"/>
    <w:rsid w:val="00E87D3A"/>
    <w:rsid w:val="00EA3ED9"/>
    <w:rsid w:val="00ED484A"/>
    <w:rsid w:val="00EE22EF"/>
    <w:rsid w:val="00EF2AD1"/>
    <w:rsid w:val="00F05A60"/>
    <w:rsid w:val="00F33115"/>
    <w:rsid w:val="00F33A7B"/>
    <w:rsid w:val="00F35C93"/>
    <w:rsid w:val="00F533D2"/>
    <w:rsid w:val="00F53E6B"/>
    <w:rsid w:val="00F57976"/>
    <w:rsid w:val="00F80CC1"/>
    <w:rsid w:val="00F87127"/>
    <w:rsid w:val="00FA0DF2"/>
    <w:rsid w:val="00FA1ADC"/>
    <w:rsid w:val="00FB48E6"/>
    <w:rsid w:val="00FC36E4"/>
    <w:rsid w:val="00FC4764"/>
    <w:rsid w:val="00FE3C57"/>
    <w:rsid w:val="00FE5047"/>
    <w:rsid w:val="00FF0DE5"/>
    <w:rsid w:val="00FF25B0"/>
    <w:rsid w:val="0188370A"/>
    <w:rsid w:val="070B0494"/>
    <w:rsid w:val="0B737ECC"/>
    <w:rsid w:val="102F29E1"/>
    <w:rsid w:val="15B295F8"/>
    <w:rsid w:val="1F2E6B05"/>
    <w:rsid w:val="2487B592"/>
    <w:rsid w:val="289812EF"/>
    <w:rsid w:val="3516DB72"/>
    <w:rsid w:val="39E93BD2"/>
    <w:rsid w:val="3D69451E"/>
    <w:rsid w:val="5624CDFD"/>
    <w:rsid w:val="64855050"/>
    <w:rsid w:val="6B105EE2"/>
    <w:rsid w:val="6EF4E25F"/>
    <w:rsid w:val="76E85411"/>
    <w:rsid w:val="7A3D4B25"/>
    <w:rsid w:val="7EEC27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qFormat/>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7"/>
      </w:numPr>
      <w:spacing w:before="120" w:after="120" w:line="240" w:lineRule="auto"/>
      <w:contextualSpacing/>
    </w:pPr>
  </w:style>
  <w:style w:type="paragraph" w:styleId="ListNumber">
    <w:name w:val="List Number"/>
    <w:basedOn w:val="Normal"/>
    <w:uiPriority w:val="4"/>
    <w:qFormat/>
    <w:rsid w:val="0031113C"/>
    <w:pPr>
      <w:numPr>
        <w:numId w:val="38"/>
      </w:numPr>
      <w:spacing w:before="120" w:after="120" w:line="360" w:lineRule="auto"/>
      <w:contextualSpacing/>
    </w:pPr>
  </w:style>
  <w:style w:type="paragraph" w:styleId="ListBullet2">
    <w:name w:val="List Bullet 2"/>
    <w:basedOn w:val="Normal"/>
    <w:uiPriority w:val="4"/>
    <w:qFormat/>
    <w:rsid w:val="0031113C"/>
    <w:pPr>
      <w:numPr>
        <w:numId w:val="39"/>
      </w:numPr>
      <w:spacing w:before="120" w:after="120" w:line="360" w:lineRule="auto"/>
      <w:contextualSpacing/>
    </w:pPr>
  </w:style>
  <w:style w:type="paragraph" w:styleId="ListBullet3">
    <w:name w:val="List Bullet 3"/>
    <w:basedOn w:val="Normal"/>
    <w:uiPriority w:val="4"/>
    <w:qFormat/>
    <w:rsid w:val="0031113C"/>
    <w:pPr>
      <w:numPr>
        <w:numId w:val="40"/>
      </w:numPr>
      <w:spacing w:before="120" w:after="120" w:line="360" w:lineRule="auto"/>
      <w:contextualSpacing/>
    </w:pPr>
  </w:style>
  <w:style w:type="paragraph" w:styleId="ListBullet4">
    <w:name w:val="List Bullet 4"/>
    <w:basedOn w:val="Normal"/>
    <w:uiPriority w:val="4"/>
    <w:qFormat/>
    <w:rsid w:val="0031113C"/>
    <w:pPr>
      <w:numPr>
        <w:numId w:val="41"/>
      </w:numPr>
      <w:spacing w:before="120" w:after="240" w:line="360" w:lineRule="auto"/>
      <w:contextualSpacing/>
    </w:pPr>
  </w:style>
  <w:style w:type="paragraph" w:styleId="ListNumber2">
    <w:name w:val="List Number 2"/>
    <w:basedOn w:val="Normal"/>
    <w:uiPriority w:val="4"/>
    <w:qFormat/>
    <w:rsid w:val="0031113C"/>
    <w:pPr>
      <w:numPr>
        <w:numId w:val="42"/>
      </w:numPr>
      <w:spacing w:before="120" w:after="120" w:line="360" w:lineRule="auto"/>
      <w:contextualSpacing/>
    </w:pPr>
  </w:style>
  <w:style w:type="paragraph" w:styleId="ListNumber3">
    <w:name w:val="List Number 3"/>
    <w:basedOn w:val="Normal"/>
    <w:uiPriority w:val="4"/>
    <w:qFormat/>
    <w:rsid w:val="0031113C"/>
    <w:pPr>
      <w:numPr>
        <w:numId w:val="43"/>
      </w:numPr>
      <w:spacing w:before="120" w:after="120" w:line="360" w:lineRule="auto"/>
      <w:contextualSpacing/>
    </w:pPr>
  </w:style>
  <w:style w:type="paragraph" w:styleId="ListNumber4">
    <w:name w:val="List Number 4"/>
    <w:basedOn w:val="Normal"/>
    <w:uiPriority w:val="4"/>
    <w:qFormat/>
    <w:rsid w:val="0031113C"/>
    <w:pPr>
      <w:numPr>
        <w:numId w:val="44"/>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paragraph" w:styleId="Revision">
    <w:name w:val="Revision"/>
    <w:hidden/>
    <w:uiPriority w:val="99"/>
    <w:semiHidden/>
    <w:rsid w:val="0064209E"/>
    <w:pPr>
      <w:spacing w:after="0" w:line="240" w:lineRule="auto"/>
    </w:pPr>
    <w:rPr>
      <w:rFonts w:ascii="Arial" w:hAnsi="Arial"/>
      <w:sz w:val="20"/>
    </w:rPr>
  </w:style>
  <w:style w:type="character" w:styleId="Hyperlink">
    <w:name w:val="Hyperlink"/>
    <w:basedOn w:val="DefaultParagraphFont"/>
    <w:uiPriority w:val="99"/>
    <w:unhideWhenUsed/>
    <w:rsid w:val="005F5098"/>
    <w:rPr>
      <w:color w:val="0563C1" w:themeColor="hyperlink"/>
      <w:u w:val="single"/>
    </w:rPr>
  </w:style>
  <w:style w:type="character" w:styleId="FollowedHyperlink">
    <w:name w:val="FollowedHyperlink"/>
    <w:basedOn w:val="DefaultParagraphFont"/>
    <w:uiPriority w:val="99"/>
    <w:semiHidden/>
    <w:unhideWhenUsed/>
    <w:rsid w:val="000D30E6"/>
    <w:rPr>
      <w:color w:val="954F72" w:themeColor="followedHyperlink"/>
      <w:u w:val="single"/>
    </w:rPr>
  </w:style>
  <w:style w:type="character" w:styleId="CommentReference">
    <w:name w:val="annotation reference"/>
    <w:basedOn w:val="DefaultParagraphFont"/>
    <w:uiPriority w:val="99"/>
    <w:semiHidden/>
    <w:unhideWhenUsed/>
    <w:rsid w:val="00D26385"/>
    <w:rPr>
      <w:sz w:val="16"/>
      <w:szCs w:val="16"/>
    </w:rPr>
  </w:style>
  <w:style w:type="paragraph" w:styleId="CommentText">
    <w:name w:val="annotation text"/>
    <w:basedOn w:val="Normal"/>
    <w:link w:val="CommentTextChar"/>
    <w:uiPriority w:val="99"/>
    <w:unhideWhenUsed/>
    <w:rsid w:val="00D26385"/>
    <w:pPr>
      <w:spacing w:line="240" w:lineRule="auto"/>
    </w:pPr>
    <w:rPr>
      <w:szCs w:val="20"/>
    </w:rPr>
  </w:style>
  <w:style w:type="character" w:customStyle="1" w:styleId="CommentTextChar">
    <w:name w:val="Comment Text Char"/>
    <w:basedOn w:val="DefaultParagraphFont"/>
    <w:link w:val="CommentText"/>
    <w:uiPriority w:val="99"/>
    <w:rsid w:val="00D2638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26385"/>
    <w:rPr>
      <w:b/>
      <w:bCs/>
    </w:rPr>
  </w:style>
  <w:style w:type="character" w:customStyle="1" w:styleId="CommentSubjectChar">
    <w:name w:val="Comment Subject Char"/>
    <w:basedOn w:val="CommentTextChar"/>
    <w:link w:val="CommentSubject"/>
    <w:uiPriority w:val="99"/>
    <w:semiHidden/>
    <w:rsid w:val="00D26385"/>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6f88c04-6354-4338-9666-36dd197001d4">
      <UserInfo>
        <DisplayName>Jayne Mason-Johnson</DisplayName>
        <AccountId>31495</AccountId>
        <AccountType/>
      </UserInfo>
      <UserInfo>
        <DisplayName>Claire Hooper</DisplayName>
        <AccountId>171</AccountId>
        <AccountType/>
      </UserInfo>
      <UserInfo>
        <DisplayName>H R</DisplayName>
        <AccountId>1112</AccountId>
        <AccountType/>
      </UserInfo>
      <UserInfo>
        <DisplayName>Samantha McGilvery</DisplayName>
        <AccountId>43761</AccountId>
        <AccountType/>
      </UserInfo>
    </SharedWithUsers>
    <TaxCatchAll xmlns="41d1716c-9572-42d3-b4bd-88656f632ec3" xsi:nil="true"/>
    <lcf76f155ced4ddcb4097134ff3c332f xmlns="29feddb8-a580-4968-a612-34aa01c35b3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1F355118E8C6D44A52A7990B542A62F" ma:contentTypeVersion="19" ma:contentTypeDescription="Create a new document." ma:contentTypeScope="" ma:versionID="7435bd59c1e3272b185a091519a169e7">
  <xsd:schema xmlns:xsd="http://www.w3.org/2001/XMLSchema" xmlns:xs="http://www.w3.org/2001/XMLSchema" xmlns:p="http://schemas.microsoft.com/office/2006/metadata/properties" xmlns:ns2="29feddb8-a580-4968-a612-34aa01c35b32" xmlns:ns3="56f88c04-6354-4338-9666-36dd197001d4" xmlns:ns4="41d1716c-9572-42d3-b4bd-88656f632ec3" targetNamespace="http://schemas.microsoft.com/office/2006/metadata/properties" ma:root="true" ma:fieldsID="c8e1b12bdfece9c3af8510a12a26afb4" ns2:_="" ns3:_="" ns4:_="">
    <xsd:import namespace="29feddb8-a580-4968-a612-34aa01c35b32"/>
    <xsd:import namespace="56f88c04-6354-4338-9666-36dd197001d4"/>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lcf76f155ced4ddcb4097134ff3c332f" minOccurs="0"/>
                <xsd:element ref="ns4: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feddb8-a580-4968-a612-34aa01c35b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f88c04-6354-4338-9666-36dd197001d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2.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3.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56f88c04-6354-4338-9666-36dd197001d4"/>
    <ds:schemaRef ds:uri="41d1716c-9572-42d3-b4bd-88656f632ec3"/>
    <ds:schemaRef ds:uri="29feddb8-a580-4968-a612-34aa01c35b32"/>
  </ds:schemaRefs>
</ds:datastoreItem>
</file>

<file path=customXml/itemProps4.xml><?xml version="1.0" encoding="utf-8"?>
<ds:datastoreItem xmlns:ds="http://schemas.openxmlformats.org/officeDocument/2006/customXml" ds:itemID="{E9914BAB-52F9-46E0-8C97-79F91F981E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feddb8-a580-4968-a612-34aa01c35b32"/>
    <ds:schemaRef ds:uri="56f88c04-6354-4338-9666-36dd197001d4"/>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1</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Stefanie Collins</cp:lastModifiedBy>
  <cp:revision>2</cp:revision>
  <cp:lastPrinted>2015-08-24T00:46:00Z</cp:lastPrinted>
  <dcterms:created xsi:type="dcterms:W3CDTF">2025-05-20T05:22:00Z</dcterms:created>
  <dcterms:modified xsi:type="dcterms:W3CDTF">2025-05-20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355118E8C6D44A52A7990B542A62F</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